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823EE" w14:textId="77777777" w:rsidR="00EC6224" w:rsidRPr="005F64E1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5F64E1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5F64E1" w:rsidRDefault="00CE572C" w:rsidP="00715069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5F64E1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F64E1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7F0E05" w14:textId="48AE5162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Bu Proje, Avrupa Birliği ve Avrupa Konseyi tarafından birlikte finanse edilmekte</w:t>
      </w:r>
    </w:p>
    <w:p w14:paraId="3096C297" w14:textId="26548BAC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  <w:b/>
          <w:bCs/>
          <w:color w:val="365F91" w:themeColor="accent1" w:themeShade="BF"/>
        </w:rPr>
        <w:t>ve Avrupa Konseyi tarafından uygulanmaktadır.</w:t>
      </w:r>
    </w:p>
    <w:p w14:paraId="4427DF4C" w14:textId="6274F038" w:rsidR="00CE572C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</w:rPr>
        <w:t>This project is co-funded by the European Union and the Council of Europe,</w:t>
      </w:r>
    </w:p>
    <w:p w14:paraId="05E4A3F3" w14:textId="694982B2" w:rsidR="001E79E0" w:rsidRPr="005F64E1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</w:rPr>
      </w:pPr>
      <w:r w:rsidRPr="005F64E1">
        <w:rPr>
          <w:rFonts w:asciiTheme="minorHAnsi" w:hAnsiTheme="minorHAnsi" w:cstheme="minorHAnsi"/>
        </w:rPr>
        <w:t>and implemented by the Council of Europe.</w:t>
      </w:r>
    </w:p>
    <w:p w14:paraId="005EDD5D" w14:textId="75CB8832" w:rsidR="001E79E0" w:rsidRPr="005F64E1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p w14:paraId="525EF540" w14:textId="2524EC39" w:rsidR="001E79E0" w:rsidRPr="005F64E1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487008E" w14:textId="77777777" w:rsidR="009950A5" w:rsidRPr="005F64E1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AC19327" w14:textId="0F36ED1A" w:rsidR="00CE6EEB" w:rsidRPr="005F64E1" w:rsidRDefault="00CE6EEB" w:rsidP="00CE572C">
      <w:pPr>
        <w:spacing w:after="0" w:line="240" w:lineRule="auto"/>
        <w:rPr>
          <w:rFonts w:asciiTheme="minorHAnsi" w:hAnsiTheme="minorHAnsi" w:cstheme="minorHAnsi"/>
          <w:b/>
        </w:rPr>
      </w:pPr>
    </w:p>
    <w:p w14:paraId="31026CAF" w14:textId="77777777" w:rsidR="00CE6EEB" w:rsidRPr="005F64E1" w:rsidRDefault="00CE6EEB" w:rsidP="008620C3">
      <w:pPr>
        <w:spacing w:after="0" w:line="240" w:lineRule="auto"/>
        <w:rPr>
          <w:rFonts w:asciiTheme="minorHAnsi" w:hAnsiTheme="minorHAnsi" w:cstheme="minorHAnsi"/>
          <w:b/>
        </w:rPr>
      </w:pPr>
    </w:p>
    <w:p w14:paraId="6102D5A9" w14:textId="77777777" w:rsidR="00D1411C" w:rsidRPr="005F64E1" w:rsidRDefault="00D1411C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D992E53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“TÜRKİYE’DE ALTERNATİF UYUŞMAZLIK ÇÖZÜM YOLLARININ GELİŞTİRİLMESİ”</w:t>
      </w:r>
    </w:p>
    <w:p w14:paraId="28930683" w14:textId="26B3CD89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AVRUPA BİRLİĞİ-AVRUPA KONSEYİ ORTAK PROJESİ</w:t>
      </w:r>
    </w:p>
    <w:p w14:paraId="5AE0C0FB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2B6D99D8" w14:textId="77777777" w:rsidR="008E44FD" w:rsidRPr="005F64E1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7C2B06A" w14:textId="1CF04B6E" w:rsidR="0065150C" w:rsidRPr="005F64E1" w:rsidRDefault="00993751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5F64E1">
        <w:rPr>
          <w:rFonts w:asciiTheme="minorHAnsi" w:eastAsia="Times New Roman" w:hAnsiTheme="minorHAnsi" w:cstheme="minorHAnsi"/>
          <w:b/>
          <w:lang w:val="en-GB" w:eastAsia="ar-SA"/>
        </w:rPr>
        <w:t>“</w:t>
      </w:r>
      <w:r w:rsidR="00AB0AE3" w:rsidRPr="005F64E1">
        <w:rPr>
          <w:rFonts w:asciiTheme="minorHAnsi" w:eastAsia="Times New Roman" w:hAnsiTheme="minorHAnsi" w:cstheme="minorHAnsi"/>
          <w:b/>
          <w:lang w:val="en-GB" w:eastAsia="ar-SA"/>
        </w:rPr>
        <w:t>PROMOTING ALTERNATIVE DISPUTE RESOLUTION (ADR) IN TURKEY</w:t>
      </w:r>
      <w:r w:rsidRPr="005F64E1">
        <w:rPr>
          <w:rFonts w:asciiTheme="minorHAnsi" w:eastAsia="Times New Roman" w:hAnsiTheme="minorHAnsi" w:cstheme="minorHAnsi"/>
          <w:b/>
          <w:lang w:val="en-GB" w:eastAsia="ar-SA"/>
        </w:rPr>
        <w:t>”</w:t>
      </w:r>
    </w:p>
    <w:p w14:paraId="6222892C" w14:textId="7A26F7B5" w:rsidR="00930A59" w:rsidRPr="005F64E1" w:rsidRDefault="00930A59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5F64E1">
        <w:rPr>
          <w:rFonts w:asciiTheme="minorHAnsi" w:eastAsia="Times New Roman" w:hAnsiTheme="minorHAnsi" w:cstheme="minorHAnsi"/>
          <w:b/>
          <w:lang w:val="en-GB" w:eastAsia="ar-SA"/>
        </w:rPr>
        <w:t xml:space="preserve">EUROPEAN UNION-COUNCIL OF EUROPE JOINT PROJECT </w:t>
      </w:r>
    </w:p>
    <w:p w14:paraId="77689FF1" w14:textId="77777777" w:rsidR="0080531E" w:rsidRPr="005F64E1" w:rsidRDefault="0080531E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498A8524" w14:textId="77777777" w:rsidR="00930A59" w:rsidRPr="005F64E1" w:rsidRDefault="00930A59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1FEC2437" w14:textId="7064368D" w:rsidR="008907E3" w:rsidRPr="005F64E1" w:rsidRDefault="005B7B87" w:rsidP="009F08FE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Faaliyet</w:t>
      </w:r>
      <w:r w:rsidR="00F1521A" w:rsidRPr="005F64E1">
        <w:rPr>
          <w:rFonts w:asciiTheme="minorHAnsi" w:hAnsiTheme="minorHAnsi" w:cstheme="minorHAnsi"/>
          <w:b/>
          <w:color w:val="365F91" w:themeColor="accent1" w:themeShade="BF"/>
        </w:rPr>
        <w:t>.1.</w:t>
      </w:r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9</w:t>
      </w:r>
      <w:r w:rsidR="00F1521A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r w:rsidR="008907E3" w:rsidRPr="005F64E1">
        <w:rPr>
          <w:rFonts w:asciiTheme="minorHAnsi" w:hAnsiTheme="minorHAnsi" w:cstheme="minorHAnsi"/>
          <w:b/>
          <w:color w:val="365F91" w:themeColor="accent1" w:themeShade="BF"/>
        </w:rPr>
        <w:t>Uzlaştırmadan yararlanan kişilere yönelik uygulama el kitabı (kitapları) ile genel bilgilendirme kitapçıkları ve posterler hazırlanması</w:t>
      </w:r>
    </w:p>
    <w:p w14:paraId="3446DE5F" w14:textId="7992691A" w:rsidR="00F1521A" w:rsidRPr="005F64E1" w:rsidRDefault="00F1521A" w:rsidP="00395AC0">
      <w:pPr>
        <w:spacing w:before="100" w:after="12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</w:p>
    <w:p w14:paraId="6474D333" w14:textId="77777777" w:rsidR="00395AC0" w:rsidRPr="005F64E1" w:rsidRDefault="00FC32CC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</w:rPr>
        <w:t>Activity</w:t>
      </w:r>
      <w:r w:rsidR="00F1521A" w:rsidRPr="005F64E1">
        <w:rPr>
          <w:rFonts w:asciiTheme="minorHAnsi" w:hAnsiTheme="minorHAnsi" w:cstheme="minorHAnsi"/>
          <w:b/>
        </w:rPr>
        <w:t>.1.</w:t>
      </w:r>
      <w:r w:rsidR="008907E3" w:rsidRPr="005F64E1">
        <w:rPr>
          <w:rFonts w:asciiTheme="minorHAnsi" w:hAnsiTheme="minorHAnsi" w:cstheme="minorHAnsi"/>
          <w:b/>
        </w:rPr>
        <w:t>9</w:t>
      </w:r>
      <w:bookmarkStart w:id="0" w:name="_Hlk56873599"/>
      <w:r w:rsidR="00395AC0" w:rsidRPr="005F64E1">
        <w:rPr>
          <w:rFonts w:asciiTheme="minorHAnsi" w:hAnsiTheme="minorHAnsi" w:cstheme="minorHAnsi"/>
          <w:b/>
        </w:rPr>
        <w:t xml:space="preserve"> Developing practical handbook(s) for conciliation users </w:t>
      </w:r>
    </w:p>
    <w:p w14:paraId="0C3D25F8" w14:textId="797DA6CC" w:rsidR="00395AC0" w:rsidRPr="005F64E1" w:rsidRDefault="00395AC0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</w:rPr>
        <w:t>and general information leaflets and posters</w:t>
      </w:r>
    </w:p>
    <w:bookmarkEnd w:id="0"/>
    <w:p w14:paraId="54870EDF" w14:textId="77777777" w:rsidR="005F64E1" w:rsidRPr="005F64E1" w:rsidRDefault="005F64E1" w:rsidP="00395AC0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701EE60" w14:textId="77777777" w:rsidR="00D11C21" w:rsidRDefault="005F64E1" w:rsidP="00D11C21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1</w:t>
      </w:r>
      <w:r w:rsidRPr="005F64E1">
        <w:rPr>
          <w:rFonts w:asciiTheme="minorHAnsi" w:hAnsiTheme="minorHAnsi" w:cstheme="minorHAnsi"/>
          <w:b/>
          <w:vertAlign w:val="superscript"/>
        </w:rPr>
        <w:t>ST</w:t>
      </w:r>
      <w:r>
        <w:rPr>
          <w:rFonts w:asciiTheme="minorHAnsi" w:hAnsiTheme="minorHAnsi" w:cstheme="minorHAnsi"/>
          <w:b/>
        </w:rPr>
        <w:t xml:space="preserve"> </w:t>
      </w:r>
      <w:r w:rsidRPr="005F64E1">
        <w:rPr>
          <w:rFonts w:asciiTheme="minorHAnsi" w:hAnsiTheme="minorHAnsi" w:cstheme="minorHAnsi"/>
          <w:b/>
        </w:rPr>
        <w:t xml:space="preserve">WORKING GROUP MEETING </w:t>
      </w:r>
    </w:p>
    <w:p w14:paraId="68D90529" w14:textId="0CB0995B" w:rsidR="00D11C21" w:rsidRPr="00D11C21" w:rsidRDefault="00D11C21" w:rsidP="00D11C21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D11C21">
        <w:rPr>
          <w:rFonts w:asciiTheme="minorHAnsi" w:hAnsiTheme="minorHAnsi" w:cstheme="minorHAnsi"/>
          <w:b/>
          <w:color w:val="365F91" w:themeColor="accent1" w:themeShade="BF"/>
        </w:rPr>
        <w:t>1</w:t>
      </w:r>
      <w:r>
        <w:rPr>
          <w:rFonts w:asciiTheme="minorHAnsi" w:hAnsiTheme="minorHAnsi" w:cstheme="minorHAnsi"/>
          <w:b/>
        </w:rPr>
        <w:t>.</w:t>
      </w:r>
      <w:r w:rsidRPr="00D11C21">
        <w:rPr>
          <w:rFonts w:asciiTheme="minorHAnsi" w:hAnsiTheme="minorHAnsi" w:cstheme="minorHAnsi"/>
          <w:b/>
          <w:color w:val="365F91" w:themeColor="accent1" w:themeShade="BF"/>
        </w:rPr>
        <w:t>ÇALIŞMA GRUBU TOPLANTISI</w:t>
      </w:r>
    </w:p>
    <w:p w14:paraId="4AA077F5" w14:textId="0926CF71" w:rsidR="009950A5" w:rsidRPr="005F64E1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F7557F7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43BC7CEA" w14:textId="77777777" w:rsidR="00332AC2" w:rsidRPr="005F64E1" w:rsidRDefault="00332AC2" w:rsidP="00332AC2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</w:p>
    <w:p w14:paraId="31110336" w14:textId="77777777" w:rsidR="00332AC2" w:rsidRPr="005F64E1" w:rsidRDefault="00332AC2" w:rsidP="00332AC2">
      <w:pPr>
        <w:spacing w:after="0" w:line="240" w:lineRule="auto"/>
        <w:rPr>
          <w:rFonts w:asciiTheme="minorHAnsi" w:hAnsiTheme="minorHAnsi" w:cstheme="minorHAnsi"/>
          <w:b/>
        </w:rPr>
      </w:pPr>
    </w:p>
    <w:p w14:paraId="74B4FF2A" w14:textId="2659D40C" w:rsidR="00332AC2" w:rsidRPr="005F64E1" w:rsidRDefault="009F08FE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20-21</w:t>
      </w:r>
      <w:r w:rsidR="00332AC2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</w:t>
      </w:r>
      <w:r w:rsidR="009A78B5" w:rsidRPr="005F64E1">
        <w:rPr>
          <w:rFonts w:asciiTheme="minorHAnsi" w:hAnsiTheme="minorHAnsi" w:cstheme="minorHAnsi"/>
          <w:b/>
          <w:color w:val="365F91" w:themeColor="accent1" w:themeShade="BF"/>
        </w:rPr>
        <w:t>ARALIK</w:t>
      </w:r>
      <w:r w:rsidR="00332AC2" w:rsidRPr="005F64E1">
        <w:rPr>
          <w:rFonts w:asciiTheme="minorHAnsi" w:hAnsiTheme="minorHAnsi" w:cstheme="minorHAnsi"/>
          <w:b/>
          <w:color w:val="365F91" w:themeColor="accent1" w:themeShade="BF"/>
        </w:rPr>
        <w:t xml:space="preserve"> /</w:t>
      </w:r>
      <w:r w:rsidR="00332AC2" w:rsidRPr="005F64E1">
        <w:rPr>
          <w:rFonts w:asciiTheme="minorHAnsi" w:hAnsiTheme="minorHAnsi" w:cstheme="minorHAnsi"/>
          <w:b/>
        </w:rPr>
        <w:t xml:space="preserve"> </w:t>
      </w:r>
      <w:r w:rsidR="009A78B5" w:rsidRPr="005F64E1">
        <w:rPr>
          <w:rFonts w:asciiTheme="minorHAnsi" w:hAnsiTheme="minorHAnsi" w:cstheme="minorHAnsi"/>
          <w:b/>
        </w:rPr>
        <w:t xml:space="preserve">DECEMBER </w:t>
      </w:r>
      <w:r w:rsidR="00332AC2" w:rsidRPr="005F64E1">
        <w:rPr>
          <w:rFonts w:asciiTheme="minorHAnsi" w:hAnsiTheme="minorHAnsi" w:cstheme="minorHAnsi"/>
          <w:b/>
        </w:rPr>
        <w:t>2021</w:t>
      </w:r>
    </w:p>
    <w:p w14:paraId="5EADD236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4D664772" w14:textId="77777777" w:rsidR="00332AC2" w:rsidRPr="005F64E1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7CFB47B" w14:textId="61F2E0B2" w:rsidR="00332AC2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b/>
          <w:color w:val="365F91" w:themeColor="accent1" w:themeShade="BF"/>
        </w:rPr>
        <w:t>Yer</w:t>
      </w:r>
      <w:r w:rsidRPr="005F64E1">
        <w:rPr>
          <w:rFonts w:asciiTheme="minorHAnsi" w:hAnsiTheme="minorHAnsi" w:cstheme="minorHAnsi"/>
          <w:b/>
        </w:rPr>
        <w:t>/Venue:</w:t>
      </w:r>
      <w:r w:rsidR="00D82B9D">
        <w:rPr>
          <w:rFonts w:asciiTheme="minorHAnsi" w:hAnsiTheme="minorHAnsi" w:cstheme="minorHAnsi"/>
          <w:b/>
        </w:rPr>
        <w:t xml:space="preserve"> MOVENPICK HOTEL ANKARA</w:t>
      </w:r>
    </w:p>
    <w:p w14:paraId="264BCB3F" w14:textId="317E05EB" w:rsidR="00332AC2" w:rsidRPr="005F64E1" w:rsidRDefault="00D82B9D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ZURICH HALL</w:t>
      </w:r>
    </w:p>
    <w:p w14:paraId="09BD6150" w14:textId="414AF182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31FF1F3" w14:textId="492F0A17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E6FDF80" w14:textId="12ABC3B8" w:rsidR="001E79E0" w:rsidRPr="005F64E1" w:rsidRDefault="00D11C21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C421C7">
        <w:rPr>
          <w:noProof/>
          <w:lang w:val="tr-TR"/>
        </w:rPr>
        <w:drawing>
          <wp:anchor distT="0" distB="0" distL="114300" distR="114300" simplePos="0" relativeHeight="251665408" behindDoc="0" locked="0" layoutInCell="1" allowOverlap="1" wp14:anchorId="3B7F89BD" wp14:editId="09ECC3AF">
            <wp:simplePos x="0" y="0"/>
            <wp:positionH relativeFrom="column">
              <wp:posOffset>-9525</wp:posOffset>
            </wp:positionH>
            <wp:positionV relativeFrom="paragraph">
              <wp:posOffset>-126365</wp:posOffset>
            </wp:positionV>
            <wp:extent cx="1152525" cy="12407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39666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240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FD7C" w14:textId="65207A8A" w:rsidR="001E79E0" w:rsidRPr="005F64E1" w:rsidRDefault="00D11C21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5F64E1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443635CF">
            <wp:simplePos x="0" y="0"/>
            <wp:positionH relativeFrom="column">
              <wp:posOffset>5353050</wp:posOffset>
            </wp:positionH>
            <wp:positionV relativeFrom="paragraph">
              <wp:posOffset>17780</wp:posOffset>
            </wp:positionV>
            <wp:extent cx="685800" cy="687705"/>
            <wp:effectExtent l="0" t="0" r="0" b="0"/>
            <wp:wrapTight wrapText="bothSides">
              <wp:wrapPolygon edited="0">
                <wp:start x="0" y="0"/>
                <wp:lineTo x="0" y="20942"/>
                <wp:lineTo x="21000" y="20942"/>
                <wp:lineTo x="2100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BDBF1" w14:textId="208B14DA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21678C9" w14:textId="6E4789F3" w:rsidR="00786088" w:rsidRPr="005F64E1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B0E77C3" w14:textId="263BF486" w:rsidR="000616A7" w:rsidRPr="005F64E1" w:rsidRDefault="000616A7" w:rsidP="008A521D">
      <w:pPr>
        <w:rPr>
          <w:rFonts w:asciiTheme="minorHAnsi" w:hAnsiTheme="minorHAnsi" w:cstheme="minorHAnsi"/>
          <w:b/>
        </w:rPr>
      </w:pPr>
    </w:p>
    <w:tbl>
      <w:tblPr>
        <w:tblStyle w:val="ListTable3-Accent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632BA5" w:rsidRPr="005F64E1" w14:paraId="2393C8FF" w14:textId="77777777" w:rsidTr="008E6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</w:tcPr>
          <w:p w14:paraId="75B03410" w14:textId="46012322" w:rsidR="00F5425F" w:rsidRPr="005F64E1" w:rsidRDefault="00F5425F" w:rsidP="00F5425F">
            <w:pPr>
              <w:spacing w:after="0" w:line="240" w:lineRule="auto"/>
              <w:jc w:val="center"/>
              <w:rPr>
                <w:rFonts w:asciiTheme="minorHAnsi" w:hAnsiTheme="minorHAnsi" w:cstheme="minorHAnsi"/>
                <w:b w:val="0"/>
              </w:rPr>
            </w:pPr>
            <w:bookmarkStart w:id="1" w:name="_Hlk65232347"/>
            <w:r w:rsidRPr="005F64E1">
              <w:rPr>
                <w:rFonts w:asciiTheme="minorHAnsi" w:hAnsiTheme="minorHAnsi" w:cstheme="minorHAnsi"/>
              </w:rPr>
              <w:lastRenderedPageBreak/>
              <w:t>AGENDA</w:t>
            </w:r>
            <w:r w:rsidR="000616A7" w:rsidRPr="005F64E1">
              <w:rPr>
                <w:rFonts w:asciiTheme="minorHAnsi" w:hAnsiTheme="minorHAnsi" w:cstheme="minorHAnsi"/>
              </w:rPr>
              <w:t>/ GÜNDEM</w:t>
            </w:r>
          </w:p>
          <w:p w14:paraId="0104789D" w14:textId="1189D800" w:rsidR="00632BA5" w:rsidRPr="005F64E1" w:rsidRDefault="00632BA5" w:rsidP="00632BA5">
            <w:pPr>
              <w:spacing w:after="0" w:line="240" w:lineRule="auto"/>
              <w:rPr>
                <w:rFonts w:asciiTheme="minorHAnsi" w:hAnsiTheme="minorHAnsi" w:cstheme="minorHAnsi"/>
                <w:bCs w:val="0"/>
                <w:color w:val="000000"/>
              </w:rPr>
            </w:pPr>
          </w:p>
        </w:tc>
      </w:tr>
      <w:bookmarkEnd w:id="1"/>
    </w:tbl>
    <w:p w14:paraId="09F7910E" w14:textId="77777777" w:rsidR="000616A7" w:rsidRPr="005F64E1" w:rsidRDefault="000616A7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C00920" w:rsidRPr="005F64E1" w14:paraId="1D080538" w14:textId="77777777" w:rsidTr="00702030">
        <w:trPr>
          <w:trHeight w:val="408"/>
        </w:trPr>
        <w:tc>
          <w:tcPr>
            <w:tcW w:w="1413" w:type="dxa"/>
            <w:shd w:val="clear" w:color="auto" w:fill="DBE5F1" w:themeFill="accent1" w:themeFillTint="33"/>
          </w:tcPr>
          <w:p w14:paraId="520A6972" w14:textId="77777777" w:rsidR="00713049" w:rsidRDefault="009F08FE" w:rsidP="009626A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20</w:t>
            </w:r>
            <w:r w:rsidR="009A78B5" w:rsidRPr="005F64E1">
              <w:rPr>
                <w:rFonts w:cstheme="minorHAnsi"/>
                <w:b/>
              </w:rPr>
              <w:t xml:space="preserve"> Dec</w:t>
            </w:r>
            <w:r w:rsidR="006333EC" w:rsidRPr="005F64E1">
              <w:rPr>
                <w:rFonts w:cstheme="minorHAnsi"/>
                <w:b/>
              </w:rPr>
              <w:t xml:space="preserve"> </w:t>
            </w:r>
          </w:p>
          <w:p w14:paraId="3EC42DCC" w14:textId="77F34772" w:rsidR="00094573" w:rsidRPr="005F64E1" w:rsidRDefault="00094573" w:rsidP="009626A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0 Aralık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6D8EA195" w14:textId="77777777" w:rsidR="00C00920" w:rsidRDefault="009A78B5" w:rsidP="009E0F01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Monday</w:t>
            </w:r>
          </w:p>
          <w:p w14:paraId="071DCB2C" w14:textId="7DD8B981" w:rsidR="00E12E9D" w:rsidRPr="005F64E1" w:rsidRDefault="00E12E9D" w:rsidP="009E0F01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zartesi</w:t>
            </w:r>
          </w:p>
        </w:tc>
      </w:tr>
      <w:tr w:rsidR="00854FE9" w:rsidRPr="005F64E1" w14:paraId="3276713D" w14:textId="77777777" w:rsidTr="00D82B9D">
        <w:trPr>
          <w:trHeight w:val="1689"/>
        </w:trPr>
        <w:tc>
          <w:tcPr>
            <w:tcW w:w="1413" w:type="dxa"/>
          </w:tcPr>
          <w:p w14:paraId="7428BC66" w14:textId="2BD46986" w:rsidR="00854FE9" w:rsidRPr="005F64E1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09:30- 11:</w:t>
            </w:r>
            <w:r w:rsidR="00D82B9D">
              <w:rPr>
                <w:rFonts w:cstheme="minorHAnsi"/>
                <w:b/>
              </w:rPr>
              <w:t>00</w:t>
            </w:r>
          </w:p>
        </w:tc>
        <w:tc>
          <w:tcPr>
            <w:tcW w:w="7985" w:type="dxa"/>
          </w:tcPr>
          <w:p w14:paraId="255EDFC8" w14:textId="17F530C2" w:rsidR="009F08FE" w:rsidRDefault="00AF366E" w:rsidP="009F08FE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  <w:bCs/>
              </w:rPr>
              <w:t>G</w:t>
            </w:r>
            <w:r w:rsidR="00854FE9" w:rsidRPr="005F64E1">
              <w:rPr>
                <w:rFonts w:cstheme="minorHAnsi"/>
                <w:b/>
                <w:bCs/>
              </w:rPr>
              <w:t xml:space="preserve">eneral overview of the project and activities </w:t>
            </w:r>
            <w:r w:rsidR="005F64E1" w:rsidRPr="005F64E1">
              <w:rPr>
                <w:rFonts w:cstheme="minorHAnsi"/>
                <w:b/>
                <w:bCs/>
              </w:rPr>
              <w:t>related to</w:t>
            </w:r>
            <w:r w:rsidRPr="005F64E1">
              <w:rPr>
                <w:rFonts w:cstheme="minorHAnsi"/>
                <w:b/>
                <w:bCs/>
              </w:rPr>
              <w:t xml:space="preserve"> the </w:t>
            </w:r>
            <w:r w:rsidR="00395AC0" w:rsidRPr="005F64E1">
              <w:rPr>
                <w:rFonts w:cstheme="minorHAnsi"/>
                <w:b/>
                <w:bCs/>
              </w:rPr>
              <w:t>d</w:t>
            </w:r>
            <w:r w:rsidR="00395AC0" w:rsidRPr="005F64E1">
              <w:rPr>
                <w:rFonts w:cstheme="minorHAnsi"/>
                <w:b/>
              </w:rPr>
              <w:t>evelop</w:t>
            </w:r>
            <w:r w:rsidR="005F64E1" w:rsidRPr="005F64E1">
              <w:rPr>
                <w:rFonts w:cstheme="minorHAnsi"/>
                <w:b/>
              </w:rPr>
              <w:t>ment of a</w:t>
            </w:r>
            <w:r w:rsidR="00395AC0" w:rsidRPr="005F64E1">
              <w:rPr>
                <w:rFonts w:cstheme="minorHAnsi"/>
                <w:b/>
              </w:rPr>
              <w:t xml:space="preserve"> practical handbook for conciliation users</w:t>
            </w:r>
            <w:r w:rsidR="005F64E1" w:rsidRPr="005F64E1">
              <w:rPr>
                <w:rFonts w:cstheme="minorHAnsi"/>
                <w:b/>
              </w:rPr>
              <w:t xml:space="preserve">, </w:t>
            </w:r>
            <w:r w:rsidR="00395AC0" w:rsidRPr="005F64E1">
              <w:rPr>
                <w:rFonts w:cstheme="minorHAnsi"/>
                <w:b/>
              </w:rPr>
              <w:t>general information leaflets and posters</w:t>
            </w:r>
          </w:p>
          <w:p w14:paraId="345C5054" w14:textId="2760F2CD" w:rsidR="00E12E9D" w:rsidRPr="004B2975" w:rsidRDefault="00E12E9D" w:rsidP="004B2975">
            <w:pPr>
              <w:spacing w:after="0" w:line="240" w:lineRule="auto"/>
              <w:rPr>
                <w:b/>
                <w:bCs/>
                <w:color w:val="548DD4" w:themeColor="text2" w:themeTint="99"/>
              </w:rPr>
            </w:pPr>
            <w:r w:rsidRPr="00E12E9D">
              <w:rPr>
                <w:b/>
                <w:bCs/>
                <w:color w:val="548DD4" w:themeColor="text2" w:themeTint="99"/>
              </w:rPr>
              <w:t>Projenin genel çerçevesi ve uzlaştırmadan yararlanan kişilere yönelik el kitabı, broşür, poster hazırlanması faaliyetiyle ilgili sunum</w:t>
            </w:r>
          </w:p>
          <w:p w14:paraId="4C3944D1" w14:textId="41E1E45B" w:rsidR="00854FE9" w:rsidRPr="005F64E1" w:rsidRDefault="004B2975" w:rsidP="009F08FE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i/>
                <w:iCs/>
              </w:rPr>
              <w:t xml:space="preserve">Dr. </w:t>
            </w:r>
            <w:r w:rsidR="00854FE9" w:rsidRPr="005F64E1">
              <w:rPr>
                <w:rFonts w:cstheme="minorHAnsi"/>
                <w:i/>
                <w:iCs/>
              </w:rPr>
              <w:t>Bilge F</w:t>
            </w:r>
            <w:r w:rsidR="009626AC" w:rsidRPr="005F64E1">
              <w:rPr>
                <w:rFonts w:cstheme="minorHAnsi"/>
                <w:i/>
                <w:iCs/>
              </w:rPr>
              <w:t>iliz</w:t>
            </w:r>
            <w:r w:rsidR="00854FE9" w:rsidRPr="005F64E1">
              <w:rPr>
                <w:rFonts w:cstheme="minorHAnsi"/>
                <w:i/>
                <w:iCs/>
              </w:rPr>
              <w:t xml:space="preserve">, </w:t>
            </w:r>
            <w:r w:rsidR="00D65D71" w:rsidRPr="005F64E1">
              <w:rPr>
                <w:rFonts w:cstheme="minorHAnsi"/>
                <w:i/>
                <w:iCs/>
              </w:rPr>
              <w:t>Senior Project Officer</w:t>
            </w:r>
            <w:r w:rsidR="0018432A" w:rsidRPr="005F64E1">
              <w:rPr>
                <w:rFonts w:cstheme="minorHAnsi"/>
                <w:i/>
                <w:iCs/>
              </w:rPr>
              <w:t>/ Kidemli Proje Yetkilisi</w:t>
            </w:r>
          </w:p>
          <w:p w14:paraId="0ECC3C7A" w14:textId="77777777" w:rsidR="00854FE9" w:rsidRPr="005F64E1" w:rsidRDefault="00854FE9" w:rsidP="008A0C28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  <w:p w14:paraId="2F357001" w14:textId="607CABAD" w:rsidR="00D82B9D" w:rsidRDefault="00D82B9D" w:rsidP="00D82B9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Presentation of the content of the video</w:t>
            </w:r>
          </w:p>
          <w:p w14:paraId="29D2FA4B" w14:textId="30934E58" w:rsidR="00E12E9D" w:rsidRPr="00E12E9D" w:rsidRDefault="00E12E9D" w:rsidP="00D82B9D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Uzlaştırmadan yararlanan kişiler için hazırlanacak video içeriğinin sunumu</w:t>
            </w:r>
          </w:p>
          <w:p w14:paraId="59D0987A" w14:textId="16405914" w:rsidR="00794400" w:rsidRPr="00D82B9D" w:rsidRDefault="00D82B9D" w:rsidP="00395AC0">
            <w:pPr>
              <w:spacing w:after="0" w:line="240" w:lineRule="auto"/>
              <w:rPr>
                <w:rFonts w:cstheme="minorHAnsi"/>
                <w:i/>
                <w:iCs/>
              </w:rPr>
            </w:pPr>
            <w:r w:rsidRPr="005F64E1">
              <w:rPr>
                <w:rFonts w:cstheme="minorHAnsi"/>
                <w:i/>
                <w:iCs/>
              </w:rPr>
              <w:t>Ms. Gamze Göker</w:t>
            </w:r>
            <w:r w:rsidRPr="004D263B">
              <w:rPr>
                <w:rFonts w:cstheme="minorHAnsi"/>
                <w:i/>
                <w:iCs/>
              </w:rPr>
              <w:t>, Council of Europe Consultant</w:t>
            </w:r>
            <w:r w:rsidR="00E12E9D">
              <w:rPr>
                <w:rFonts w:cstheme="minorHAnsi"/>
                <w:i/>
                <w:iCs/>
              </w:rPr>
              <w:t xml:space="preserve">, </w:t>
            </w:r>
            <w:r w:rsidR="00E12E9D" w:rsidRPr="00E12E9D">
              <w:rPr>
                <w:rFonts w:cstheme="minorHAnsi"/>
                <w:i/>
                <w:iCs/>
                <w:color w:val="548DD4" w:themeColor="text2" w:themeTint="99"/>
              </w:rPr>
              <w:t>Avrupa Konseyi Uzmanı</w:t>
            </w:r>
          </w:p>
        </w:tc>
      </w:tr>
      <w:tr w:rsidR="00C00920" w:rsidRPr="005F64E1" w14:paraId="074983B7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3FD862FE" w14:textId="20BCA7EF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 w:rsidR="00D82B9D">
              <w:rPr>
                <w:rFonts w:cstheme="minorHAnsi"/>
                <w:b/>
              </w:rPr>
              <w:t>00</w:t>
            </w:r>
            <w:r w:rsidRPr="005F64E1">
              <w:rPr>
                <w:rFonts w:cstheme="minorHAnsi"/>
                <w:b/>
              </w:rPr>
              <w:t>-11.</w:t>
            </w:r>
            <w:r w:rsidR="00D82B9D">
              <w:rPr>
                <w:rFonts w:cstheme="minorHAnsi"/>
                <w:b/>
              </w:rPr>
              <w:t>1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6B5A6E62" w14:textId="001D9622" w:rsidR="000616A7" w:rsidRPr="005F64E1" w:rsidRDefault="00C00920" w:rsidP="009F08FE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</w:t>
            </w:r>
            <w:r w:rsidR="00713049" w:rsidRPr="005F64E1">
              <w:rPr>
                <w:rFonts w:cstheme="minorHAnsi"/>
                <w:b/>
              </w:rPr>
              <w:t>/</w:t>
            </w:r>
            <w:r w:rsidR="00713049" w:rsidRPr="005F64E1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C00920" w:rsidRPr="005F64E1" w14:paraId="784DDC5D" w14:textId="77777777" w:rsidTr="009F3908">
        <w:tc>
          <w:tcPr>
            <w:tcW w:w="1413" w:type="dxa"/>
          </w:tcPr>
          <w:p w14:paraId="2A4EBC5A" w14:textId="7BCE9B9F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 w:rsidR="00D82B9D">
              <w:rPr>
                <w:rFonts w:cstheme="minorHAnsi"/>
                <w:b/>
              </w:rPr>
              <w:t>15</w:t>
            </w:r>
            <w:r w:rsidRPr="005F64E1">
              <w:rPr>
                <w:rFonts w:cstheme="minorHAnsi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38C95185" w14:textId="3DA61860" w:rsidR="00D82B9D" w:rsidRDefault="00D82B9D" w:rsidP="00D82B9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Presentation on the draft handbook, leaflets, and posters</w:t>
            </w:r>
          </w:p>
          <w:p w14:paraId="2801F8FD" w14:textId="2C9C64A1" w:rsidR="00E12E9D" w:rsidRPr="00E12E9D" w:rsidRDefault="00E12E9D" w:rsidP="00D82B9D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Uzlaştırmadan yararlanan kişiler için hazırlanan el kitabı, broşür ve posterlerin taslağıyla ilgili sunum</w:t>
            </w:r>
          </w:p>
          <w:p w14:paraId="1E4922CD" w14:textId="0D328F27" w:rsidR="00D82B9D" w:rsidRPr="00E12E9D" w:rsidRDefault="00D82B9D" w:rsidP="00D82B9D">
            <w:pPr>
              <w:spacing w:after="0" w:line="240" w:lineRule="auto"/>
              <w:rPr>
                <w:rFonts w:cstheme="minorHAnsi"/>
                <w:i/>
                <w:iCs/>
                <w:color w:val="548DD4" w:themeColor="text2" w:themeTint="99"/>
              </w:rPr>
            </w:pPr>
            <w:r w:rsidRPr="005F64E1">
              <w:rPr>
                <w:rFonts w:cstheme="minorHAnsi"/>
                <w:i/>
                <w:iCs/>
              </w:rPr>
              <w:t xml:space="preserve">Ms. Burcu Baytemir Kontacı, </w:t>
            </w:r>
            <w:r w:rsidRPr="004D263B">
              <w:rPr>
                <w:rFonts w:cstheme="minorHAnsi"/>
                <w:i/>
                <w:iCs/>
              </w:rPr>
              <w:t>Council of Europe Consultant</w:t>
            </w:r>
            <w:r w:rsidR="00E12E9D">
              <w:rPr>
                <w:rFonts w:cstheme="minorHAnsi"/>
                <w:i/>
                <w:iCs/>
              </w:rPr>
              <w:t xml:space="preserve">, </w:t>
            </w:r>
            <w:r w:rsidR="00E12E9D" w:rsidRPr="00E12E9D">
              <w:rPr>
                <w:rFonts w:cstheme="minorHAnsi"/>
                <w:i/>
                <w:iCs/>
                <w:color w:val="548DD4" w:themeColor="text2" w:themeTint="99"/>
              </w:rPr>
              <w:t>Avrupa Konseyi Uzmanı</w:t>
            </w:r>
          </w:p>
          <w:p w14:paraId="76C8D0E3" w14:textId="7947B432" w:rsidR="00D82B9D" w:rsidRPr="004D263B" w:rsidRDefault="00D82B9D" w:rsidP="00D82B9D">
            <w:pPr>
              <w:spacing w:after="0" w:line="240" w:lineRule="auto"/>
              <w:rPr>
                <w:rFonts w:cstheme="minorHAnsi"/>
                <w:i/>
                <w:iCs/>
              </w:rPr>
            </w:pPr>
            <w:r w:rsidRPr="004D263B">
              <w:rPr>
                <w:rFonts w:cstheme="minorHAnsi"/>
                <w:i/>
                <w:iCs/>
              </w:rPr>
              <w:t>Ms. Pakize Pelin Özşahinli, Council of Europe Consultant</w:t>
            </w:r>
            <w:r w:rsidR="00E12E9D">
              <w:rPr>
                <w:rFonts w:cstheme="minorHAnsi"/>
                <w:i/>
                <w:iCs/>
              </w:rPr>
              <w:t xml:space="preserve">, </w:t>
            </w:r>
            <w:r w:rsidR="00E12E9D" w:rsidRPr="00E12E9D">
              <w:rPr>
                <w:rFonts w:cstheme="minorHAnsi"/>
                <w:i/>
                <w:iCs/>
                <w:color w:val="548DD4" w:themeColor="text2" w:themeTint="99"/>
              </w:rPr>
              <w:t>Avrupa Konseyi Uzmanı</w:t>
            </w:r>
          </w:p>
          <w:p w14:paraId="1455C092" w14:textId="5BEF5017" w:rsidR="00D82B9D" w:rsidRPr="00E12E9D" w:rsidRDefault="00D82B9D" w:rsidP="00D82B9D">
            <w:pPr>
              <w:spacing w:after="0" w:line="240" w:lineRule="auto"/>
              <w:rPr>
                <w:rFonts w:cstheme="minorHAnsi"/>
                <w:i/>
                <w:iCs/>
                <w:color w:val="548DD4" w:themeColor="text2" w:themeTint="99"/>
              </w:rPr>
            </w:pPr>
            <w:r w:rsidRPr="004D263B">
              <w:rPr>
                <w:rFonts w:cstheme="minorHAnsi"/>
                <w:i/>
                <w:iCs/>
              </w:rPr>
              <w:t>Ms. Maria Hermosilla, Council of Europe Consultant</w:t>
            </w:r>
            <w:r w:rsidR="00E12E9D">
              <w:rPr>
                <w:rFonts w:cstheme="minorHAnsi"/>
                <w:i/>
                <w:iCs/>
              </w:rPr>
              <w:t xml:space="preserve">, </w:t>
            </w:r>
            <w:r w:rsidR="00E12E9D" w:rsidRPr="00E12E9D">
              <w:rPr>
                <w:rFonts w:cstheme="minorHAnsi"/>
                <w:i/>
                <w:iCs/>
                <w:color w:val="548DD4" w:themeColor="text2" w:themeTint="99"/>
              </w:rPr>
              <w:t>Avrupa Konseyi Uzmanı</w:t>
            </w:r>
          </w:p>
          <w:p w14:paraId="299C9D5E" w14:textId="44BF8784" w:rsidR="000616A7" w:rsidRPr="005F64E1" w:rsidRDefault="000616A7" w:rsidP="00794400">
            <w:pPr>
              <w:spacing w:after="0" w:line="240" w:lineRule="auto"/>
              <w:rPr>
                <w:rFonts w:cstheme="minorHAnsi"/>
                <w:i/>
                <w:iCs/>
                <w:color w:val="4F81BD" w:themeColor="accent1"/>
              </w:rPr>
            </w:pPr>
          </w:p>
        </w:tc>
      </w:tr>
      <w:tr w:rsidR="00C00920" w:rsidRPr="005F64E1" w14:paraId="42E01316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5E0BC4FC" w14:textId="77777777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2.30-14.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0490D24A" w14:textId="1B1FD60C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Lunch</w:t>
            </w:r>
            <w:r w:rsidR="00713049" w:rsidRPr="005F64E1">
              <w:rPr>
                <w:rFonts w:cstheme="minorHAnsi"/>
                <w:b/>
              </w:rPr>
              <w:t>/</w:t>
            </w:r>
            <w:r w:rsidR="00713049" w:rsidRPr="005F64E1">
              <w:rPr>
                <w:rFonts w:cstheme="minorHAnsi"/>
                <w:b/>
                <w:color w:val="244061" w:themeColor="accent1" w:themeShade="80"/>
              </w:rPr>
              <w:t>Öğle Yemeği</w:t>
            </w:r>
          </w:p>
        </w:tc>
      </w:tr>
      <w:tr w:rsidR="00794400" w:rsidRPr="005F64E1" w14:paraId="14382DF4" w14:textId="77777777" w:rsidTr="00272EDF">
        <w:trPr>
          <w:trHeight w:val="547"/>
        </w:trPr>
        <w:tc>
          <w:tcPr>
            <w:tcW w:w="1413" w:type="dxa"/>
          </w:tcPr>
          <w:p w14:paraId="2949014B" w14:textId="161B553A" w:rsidR="00794400" w:rsidRPr="005F64E1" w:rsidRDefault="0079440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4.00-1</w:t>
            </w:r>
            <w:r w:rsidR="009F08FE" w:rsidRPr="005F64E1">
              <w:rPr>
                <w:rFonts w:cstheme="minorHAnsi"/>
                <w:b/>
              </w:rPr>
              <w:t>5</w:t>
            </w:r>
            <w:r w:rsidRPr="005F64E1">
              <w:rPr>
                <w:rFonts w:cstheme="minorHAnsi"/>
                <w:b/>
              </w:rPr>
              <w:t>.</w:t>
            </w:r>
            <w:r w:rsidR="009626AC" w:rsidRPr="005F64E1"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65E37EFA" w14:textId="20BA476E" w:rsidR="00794400" w:rsidRDefault="00794400" w:rsidP="00540E09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</w:t>
            </w:r>
            <w:r w:rsidR="005F64E1" w:rsidRPr="005F64E1">
              <w:rPr>
                <w:rFonts w:cstheme="minorHAnsi"/>
                <w:b/>
                <w:bCs/>
              </w:rPr>
              <w:t xml:space="preserve">the draft </w:t>
            </w:r>
            <w:r w:rsidRPr="005F64E1">
              <w:rPr>
                <w:rFonts w:cstheme="minorHAnsi"/>
                <w:b/>
                <w:bCs/>
              </w:rPr>
              <w:t>handbook</w:t>
            </w:r>
          </w:p>
          <w:p w14:paraId="7335369F" w14:textId="231CFC82" w:rsidR="00004338" w:rsidRPr="005F64E1" w:rsidRDefault="004D263B" w:rsidP="00004338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ain messages</w:t>
            </w:r>
            <w:r w:rsidR="005F64E1">
              <w:rPr>
                <w:rFonts w:cstheme="minorHAnsi"/>
              </w:rPr>
              <w:t>;</w:t>
            </w:r>
          </w:p>
          <w:p w14:paraId="4EE845CF" w14:textId="2E57E4B4" w:rsidR="00004338" w:rsidRPr="005F64E1" w:rsidRDefault="00004338" w:rsidP="00004338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Structure of the handbook</w:t>
            </w:r>
            <w:r w:rsidR="005F64E1">
              <w:rPr>
                <w:rFonts w:cstheme="minorHAnsi"/>
              </w:rPr>
              <w:t>;</w:t>
            </w:r>
          </w:p>
          <w:p w14:paraId="26F2653A" w14:textId="77777777" w:rsidR="00F451FF" w:rsidRPr="00E12E9D" w:rsidRDefault="00004338" w:rsidP="009626AC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</w:rPr>
              <w:t>Length of the handbook</w:t>
            </w:r>
            <w:r w:rsidR="005F64E1">
              <w:rPr>
                <w:rFonts w:cstheme="minorHAnsi"/>
              </w:rPr>
              <w:t>.</w:t>
            </w:r>
          </w:p>
          <w:p w14:paraId="6D71FA49" w14:textId="7ACA1D0C" w:rsidR="00E12E9D" w:rsidRPr="00094573" w:rsidRDefault="00094573" w:rsidP="00E12E9D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  <w:lang w:val="fr-FR"/>
              </w:rPr>
            </w:pPr>
            <w:r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Taslak </w:t>
            </w:r>
            <w:r w:rsidR="004B2975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e</w:t>
            </w:r>
            <w:r w:rsidR="00E12E9D"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l kitabı</w:t>
            </w:r>
            <w:r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ile</w:t>
            </w:r>
            <w:r w:rsidR="00E12E9D"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 ilgili tartışmalar</w:t>
            </w:r>
          </w:p>
          <w:p w14:paraId="7B53F546" w14:textId="77777777" w:rsidR="00E12E9D" w:rsidRPr="00E12E9D" w:rsidRDefault="00E12E9D" w:rsidP="00E12E9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E12E9D">
              <w:rPr>
                <w:rFonts w:cstheme="minorHAnsi"/>
                <w:color w:val="548DD4" w:themeColor="text2" w:themeTint="99"/>
              </w:rPr>
              <w:t>Temel mesajlar</w:t>
            </w:r>
          </w:p>
          <w:p w14:paraId="31AEBA13" w14:textId="77777777" w:rsidR="00E12E9D" w:rsidRPr="00E12E9D" w:rsidRDefault="00E12E9D" w:rsidP="00E12E9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E12E9D">
              <w:rPr>
                <w:rFonts w:cstheme="minorHAnsi"/>
                <w:color w:val="548DD4" w:themeColor="text2" w:themeTint="99"/>
              </w:rPr>
              <w:t>El kitabının biçimi</w:t>
            </w:r>
          </w:p>
          <w:p w14:paraId="70C36CF7" w14:textId="52F3AED9" w:rsidR="00E12E9D" w:rsidRPr="00E12E9D" w:rsidRDefault="00E12E9D" w:rsidP="00E12E9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E12E9D">
              <w:rPr>
                <w:rFonts w:cstheme="minorHAnsi"/>
                <w:color w:val="548DD4" w:themeColor="text2" w:themeTint="99"/>
              </w:rPr>
              <w:t>El kitabını uzunluğu</w:t>
            </w:r>
          </w:p>
        </w:tc>
      </w:tr>
      <w:tr w:rsidR="009F08FE" w:rsidRPr="005F64E1" w14:paraId="2F3A5F98" w14:textId="77777777" w:rsidTr="009F08FE">
        <w:trPr>
          <w:trHeight w:val="333"/>
        </w:trPr>
        <w:tc>
          <w:tcPr>
            <w:tcW w:w="1413" w:type="dxa"/>
            <w:shd w:val="clear" w:color="auto" w:fill="DBE5F1" w:themeFill="accent1" w:themeFillTint="33"/>
          </w:tcPr>
          <w:p w14:paraId="25CB5BA3" w14:textId="7218728A" w:rsidR="009F08FE" w:rsidRPr="005F64E1" w:rsidRDefault="009F08FE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:</w:t>
            </w:r>
            <w:r w:rsidR="009626AC" w:rsidRPr="005F64E1"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0-15:</w:t>
            </w:r>
            <w:r w:rsidR="009626AC" w:rsidRPr="005F64E1">
              <w:rPr>
                <w:rFonts w:cstheme="minorHAnsi"/>
                <w:b/>
              </w:rPr>
              <w:t>1</w:t>
            </w:r>
            <w:r w:rsidRPr="005F64E1">
              <w:rPr>
                <w:rFonts w:cstheme="minorHAnsi"/>
                <w:b/>
              </w:rPr>
              <w:t>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0587364A" w14:textId="0ABF7DB4" w:rsidR="009F08FE" w:rsidRPr="005F64E1" w:rsidRDefault="009F08FE" w:rsidP="00540E09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>Break/Ara</w:t>
            </w:r>
          </w:p>
        </w:tc>
      </w:tr>
      <w:tr w:rsidR="00C00920" w:rsidRPr="00E12E9D" w14:paraId="69F16C7E" w14:textId="77777777" w:rsidTr="009F08FE">
        <w:trPr>
          <w:trHeight w:val="267"/>
        </w:trPr>
        <w:tc>
          <w:tcPr>
            <w:tcW w:w="1413" w:type="dxa"/>
            <w:shd w:val="clear" w:color="auto" w:fill="auto"/>
          </w:tcPr>
          <w:p w14:paraId="4A47A49C" w14:textId="6EC8BD53" w:rsidR="00C00920" w:rsidRPr="005F64E1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</w:t>
            </w:r>
            <w:r w:rsidR="009F08FE" w:rsidRPr="005F64E1">
              <w:rPr>
                <w:rFonts w:cstheme="minorHAnsi"/>
                <w:b/>
              </w:rPr>
              <w:t>5</w:t>
            </w:r>
            <w:r w:rsidR="00C6470B" w:rsidRPr="005F64E1">
              <w:rPr>
                <w:rFonts w:cstheme="minorHAnsi"/>
                <w:b/>
              </w:rPr>
              <w:t>:</w:t>
            </w:r>
            <w:r w:rsidR="009626AC" w:rsidRPr="005F64E1">
              <w:rPr>
                <w:rFonts w:cstheme="minorHAnsi"/>
                <w:b/>
              </w:rPr>
              <w:t>1</w:t>
            </w:r>
            <w:r w:rsidR="009F08FE" w:rsidRPr="005F64E1">
              <w:rPr>
                <w:rFonts w:cstheme="minorHAnsi"/>
                <w:b/>
              </w:rPr>
              <w:t>5</w:t>
            </w:r>
            <w:r w:rsidRPr="005F64E1">
              <w:rPr>
                <w:rFonts w:cstheme="minorHAnsi"/>
                <w:b/>
              </w:rPr>
              <w:t>-1</w:t>
            </w:r>
            <w:r w:rsidR="009F08FE" w:rsidRPr="005F64E1">
              <w:rPr>
                <w:rFonts w:cstheme="minorHAnsi"/>
                <w:b/>
              </w:rPr>
              <w:t>6</w:t>
            </w:r>
            <w:r w:rsidR="00BA5A2D" w:rsidRPr="005F64E1">
              <w:rPr>
                <w:rFonts w:cstheme="minorHAnsi"/>
                <w:b/>
              </w:rPr>
              <w:t>:</w:t>
            </w:r>
            <w:r w:rsidR="009F08FE" w:rsidRPr="005F64E1">
              <w:rPr>
                <w:rFonts w:cstheme="minorHAnsi"/>
                <w:b/>
              </w:rPr>
              <w:t>30</w:t>
            </w:r>
          </w:p>
        </w:tc>
        <w:tc>
          <w:tcPr>
            <w:tcW w:w="7985" w:type="dxa"/>
            <w:shd w:val="clear" w:color="auto" w:fill="auto"/>
          </w:tcPr>
          <w:p w14:paraId="47D7FD53" w14:textId="30A57FD7" w:rsidR="009626AC" w:rsidRPr="005F64E1" w:rsidRDefault="009626AC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</w:t>
            </w:r>
            <w:r w:rsidR="005F64E1" w:rsidRPr="005F64E1">
              <w:rPr>
                <w:rFonts w:cstheme="minorHAnsi"/>
                <w:b/>
                <w:bCs/>
              </w:rPr>
              <w:t xml:space="preserve">the draft </w:t>
            </w:r>
            <w:r w:rsidRPr="005F64E1">
              <w:rPr>
                <w:rFonts w:cstheme="minorHAnsi"/>
                <w:b/>
                <w:bCs/>
              </w:rPr>
              <w:t xml:space="preserve">handbook </w:t>
            </w:r>
            <w:r w:rsidR="005F64E1" w:rsidRPr="005F64E1">
              <w:rPr>
                <w:rFonts w:cstheme="minorHAnsi"/>
                <w:b/>
                <w:bCs/>
              </w:rPr>
              <w:t>(</w:t>
            </w:r>
            <w:r w:rsidRPr="005F64E1">
              <w:rPr>
                <w:rFonts w:cstheme="minorHAnsi"/>
                <w:b/>
                <w:bCs/>
              </w:rPr>
              <w:t>cont</w:t>
            </w:r>
            <w:r w:rsidR="005F64E1" w:rsidRPr="005F64E1">
              <w:rPr>
                <w:rFonts w:cstheme="minorHAnsi"/>
                <w:b/>
                <w:bCs/>
              </w:rPr>
              <w:t>’d)</w:t>
            </w:r>
          </w:p>
          <w:p w14:paraId="16B35E2C" w14:textId="518FFD26" w:rsidR="009626AC" w:rsidRPr="005F64E1" w:rsidRDefault="009626AC" w:rsidP="009626AC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Proposals on</w:t>
            </w:r>
            <w:r w:rsidR="005F64E1" w:rsidRPr="005F64E1">
              <w:rPr>
                <w:rFonts w:cstheme="minorHAnsi"/>
              </w:rPr>
              <w:t xml:space="preserve"> the</w:t>
            </w:r>
            <w:r w:rsidRPr="005F64E1">
              <w:rPr>
                <w:rFonts w:cstheme="minorHAnsi"/>
              </w:rPr>
              <w:t xml:space="preserve"> Index</w:t>
            </w:r>
            <w:r w:rsidR="005F64E1" w:rsidRPr="005F64E1">
              <w:rPr>
                <w:rFonts w:cstheme="minorHAnsi"/>
              </w:rPr>
              <w:t xml:space="preserve"> and </w:t>
            </w:r>
            <w:r w:rsidRPr="005F64E1">
              <w:rPr>
                <w:rFonts w:cstheme="minorHAnsi"/>
              </w:rPr>
              <w:t>titles</w:t>
            </w:r>
            <w:r w:rsidR="005F64E1">
              <w:rPr>
                <w:rFonts w:cstheme="minorHAnsi"/>
              </w:rPr>
              <w:t>;</w:t>
            </w:r>
          </w:p>
          <w:p w14:paraId="15B097A0" w14:textId="77777777" w:rsidR="00C87CC5" w:rsidRDefault="009626AC" w:rsidP="009F08FE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Appropriateness of the proposed questions</w:t>
            </w:r>
            <w:r w:rsidR="005F64E1">
              <w:rPr>
                <w:rFonts w:cstheme="minorHAnsi"/>
              </w:rPr>
              <w:t xml:space="preserve"> and </w:t>
            </w:r>
            <w:r w:rsidRPr="005F64E1">
              <w:rPr>
                <w:rFonts w:cstheme="minorHAnsi"/>
              </w:rPr>
              <w:t>any other recommendation</w:t>
            </w:r>
            <w:r w:rsidR="005F64E1" w:rsidRPr="005F64E1">
              <w:rPr>
                <w:rFonts w:cstheme="minorHAnsi"/>
              </w:rPr>
              <w:t>s</w:t>
            </w:r>
            <w:r w:rsidRPr="005F64E1">
              <w:rPr>
                <w:rFonts w:cstheme="minorHAnsi"/>
              </w:rPr>
              <w:t>.</w:t>
            </w:r>
          </w:p>
          <w:p w14:paraId="54F5F48E" w14:textId="636BB7ED" w:rsidR="00094573" w:rsidRPr="00094573" w:rsidRDefault="00094573" w:rsidP="00094573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  <w:lang w:val="fr-FR"/>
              </w:rPr>
            </w:pPr>
            <w:r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 xml:space="preserve">Taslak </w:t>
            </w:r>
            <w:r w:rsidR="004B2975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e</w:t>
            </w:r>
            <w:r w:rsidRPr="00094573">
              <w:rPr>
                <w:rFonts w:cstheme="minorHAnsi"/>
                <w:b/>
                <w:bCs/>
                <w:color w:val="548DD4" w:themeColor="text2" w:themeTint="99"/>
                <w:lang w:val="fr-FR"/>
              </w:rPr>
              <w:t>l kitabı ile ilgili tartışmalar</w:t>
            </w:r>
          </w:p>
          <w:p w14:paraId="151CBD1A" w14:textId="77777777" w:rsidR="00E12E9D" w:rsidRPr="00E12E9D" w:rsidRDefault="00E12E9D" w:rsidP="00E12E9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E12E9D">
              <w:rPr>
                <w:rFonts w:cstheme="minorHAnsi"/>
                <w:color w:val="548DD4" w:themeColor="text2" w:themeTint="99"/>
              </w:rPr>
              <w:t>İçerik ve başlıklarla ilgili öneriler</w:t>
            </w:r>
          </w:p>
          <w:p w14:paraId="3982CCA3" w14:textId="4726CBD5" w:rsidR="00E12E9D" w:rsidRPr="00E12E9D" w:rsidRDefault="00E12E9D" w:rsidP="00E12E9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 w:rsidRPr="00E12E9D">
              <w:rPr>
                <w:rFonts w:cstheme="minorHAnsi"/>
                <w:color w:val="548DD4" w:themeColor="text2" w:themeTint="99"/>
              </w:rPr>
              <w:t>Önerilen soruların uygunluğu ve diğer öneriler</w:t>
            </w:r>
          </w:p>
        </w:tc>
      </w:tr>
      <w:tr w:rsidR="009626AC" w:rsidRPr="005F64E1" w14:paraId="79F85139" w14:textId="77777777" w:rsidTr="009F08FE">
        <w:trPr>
          <w:trHeight w:val="267"/>
        </w:trPr>
        <w:tc>
          <w:tcPr>
            <w:tcW w:w="1413" w:type="dxa"/>
            <w:shd w:val="clear" w:color="auto" w:fill="auto"/>
          </w:tcPr>
          <w:p w14:paraId="2AE47DF6" w14:textId="27263ED1" w:rsidR="009626AC" w:rsidRPr="005F64E1" w:rsidRDefault="009626AC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6:30- 17:00</w:t>
            </w:r>
          </w:p>
        </w:tc>
        <w:tc>
          <w:tcPr>
            <w:tcW w:w="7985" w:type="dxa"/>
            <w:shd w:val="clear" w:color="auto" w:fill="auto"/>
          </w:tcPr>
          <w:p w14:paraId="13F70085" w14:textId="77777777" w:rsidR="009626AC" w:rsidRDefault="009626AC" w:rsidP="009626AC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Wrap-up- Summary of the discussions</w:t>
            </w:r>
          </w:p>
          <w:p w14:paraId="1AC10562" w14:textId="73562B92" w:rsidR="00E12E9D" w:rsidRPr="005F64E1" w:rsidRDefault="00E12E9D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E12E9D">
              <w:rPr>
                <w:rFonts w:cstheme="minorHAnsi"/>
                <w:b/>
                <w:bCs/>
                <w:color w:val="548DD4" w:themeColor="text2" w:themeTint="99"/>
              </w:rPr>
              <w:t>Değerlendirme ve tartışmaların özeti</w:t>
            </w:r>
          </w:p>
        </w:tc>
      </w:tr>
    </w:tbl>
    <w:p w14:paraId="5E4EFE23" w14:textId="7E0CCCA0" w:rsidR="000616A7" w:rsidRDefault="000616A7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4C1314AE" w14:textId="130D291C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7AEEDF1A" w14:textId="38F1D0AC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2FDF2370" w14:textId="1E5F4812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485C9FD9" w14:textId="246D2259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09CB73FF" w14:textId="5D2DB1EF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3D1015C9" w14:textId="2D209271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559ECB65" w14:textId="47EDD36F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09D518D4" w14:textId="4F2625C7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058415F1" w14:textId="374A7F71" w:rsidR="00AE0856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4007D111" w14:textId="77777777" w:rsidR="00AE0856" w:rsidRPr="005F64E1" w:rsidRDefault="00AE0856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32BA5" w:rsidRPr="005F64E1" w14:paraId="6357FB23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75449A5C" w14:textId="4B08E603" w:rsidR="006333EC" w:rsidRDefault="009F08FE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lastRenderedPageBreak/>
              <w:t>21</w:t>
            </w:r>
            <w:r w:rsidR="00BA5A2D" w:rsidRPr="005F64E1">
              <w:rPr>
                <w:rFonts w:cstheme="minorHAnsi"/>
                <w:b/>
              </w:rPr>
              <w:t xml:space="preserve"> Dec</w:t>
            </w:r>
          </w:p>
          <w:p w14:paraId="20963046" w14:textId="131B7E51" w:rsidR="00632BA5" w:rsidRPr="005F64E1" w:rsidRDefault="00094573" w:rsidP="0009457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1 Aralık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739A844F" w14:textId="77777777" w:rsidR="00632BA5" w:rsidRDefault="00BA5A2D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Tuesday</w:t>
            </w:r>
          </w:p>
          <w:p w14:paraId="559C2C2F" w14:textId="696B4FE8" w:rsidR="00094573" w:rsidRPr="005F64E1" w:rsidRDefault="00094573" w:rsidP="006333EC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alı</w:t>
            </w:r>
          </w:p>
        </w:tc>
      </w:tr>
      <w:tr w:rsidR="00794400" w:rsidRPr="00094573" w14:paraId="28B786E3" w14:textId="77777777" w:rsidTr="00180896">
        <w:tc>
          <w:tcPr>
            <w:tcW w:w="1413" w:type="dxa"/>
          </w:tcPr>
          <w:p w14:paraId="3731EED3" w14:textId="29687AC9" w:rsidR="00794400" w:rsidRPr="005F64E1" w:rsidRDefault="00794400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0.00- 11.</w:t>
            </w:r>
            <w:r w:rsidR="009626AC" w:rsidRPr="005F64E1">
              <w:rPr>
                <w:rFonts w:cstheme="minorHAnsi"/>
                <w:b/>
              </w:rPr>
              <w:t>3</w:t>
            </w:r>
            <w:r w:rsidRPr="005F64E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0EA2EA41" w14:textId="11F7C9C6" w:rsidR="009626AC" w:rsidRPr="005F64E1" w:rsidRDefault="009626AC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 on </w:t>
            </w:r>
            <w:r w:rsidR="005F64E1" w:rsidRPr="005F64E1">
              <w:rPr>
                <w:rFonts w:cstheme="minorHAnsi"/>
                <w:b/>
                <w:bCs/>
              </w:rPr>
              <w:t xml:space="preserve">the draft </w:t>
            </w:r>
            <w:r w:rsidRPr="005F64E1">
              <w:rPr>
                <w:rFonts w:cstheme="minorHAnsi"/>
                <w:b/>
                <w:bCs/>
              </w:rPr>
              <w:t xml:space="preserve">leaflets </w:t>
            </w:r>
          </w:p>
          <w:p w14:paraId="1B0165FB" w14:textId="1A6F7F5B" w:rsidR="009626AC" w:rsidRPr="005F64E1" w:rsidRDefault="009626AC" w:rsidP="009626A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Design and content of the leaflets</w:t>
            </w:r>
            <w:r w:rsidR="005F64E1" w:rsidRPr="005F64E1">
              <w:rPr>
                <w:rFonts w:cstheme="minorHAnsi"/>
              </w:rPr>
              <w:t xml:space="preserve"> for</w:t>
            </w:r>
            <w:r w:rsidRPr="005F64E1">
              <w:rPr>
                <w:rFonts w:cstheme="minorHAnsi"/>
              </w:rPr>
              <w:t xml:space="preserve"> lawyer</w:t>
            </w:r>
            <w:r w:rsidR="005F64E1">
              <w:rPr>
                <w:rFonts w:cstheme="minorHAnsi"/>
              </w:rPr>
              <w:t>s</w:t>
            </w:r>
            <w:r w:rsidRPr="005F64E1">
              <w:rPr>
                <w:rFonts w:cstheme="minorHAnsi"/>
              </w:rPr>
              <w:t xml:space="preserve">, police, defendants, plaintiffs, </w:t>
            </w:r>
            <w:r w:rsidR="005F64E1" w:rsidRPr="005F64E1">
              <w:rPr>
                <w:rFonts w:cstheme="minorHAnsi"/>
              </w:rPr>
              <w:t xml:space="preserve">and </w:t>
            </w:r>
            <w:r w:rsidRPr="005F64E1">
              <w:rPr>
                <w:rFonts w:cstheme="minorHAnsi"/>
              </w:rPr>
              <w:t>citizen</w:t>
            </w:r>
            <w:r w:rsidR="005F64E1" w:rsidRPr="005F64E1">
              <w:rPr>
                <w:rFonts w:cstheme="minorHAnsi"/>
              </w:rPr>
              <w:t>s;</w:t>
            </w:r>
          </w:p>
          <w:p w14:paraId="2DE2F06D" w14:textId="4A03F55E" w:rsidR="009626AC" w:rsidRPr="005F64E1" w:rsidRDefault="009626AC" w:rsidP="009626A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</w:rPr>
              <w:t>Slogans</w:t>
            </w:r>
            <w:r w:rsidR="005F64E1" w:rsidRPr="005F64E1">
              <w:rPr>
                <w:rFonts w:cstheme="minorHAnsi"/>
              </w:rPr>
              <w:t>;</w:t>
            </w:r>
          </w:p>
          <w:p w14:paraId="0F734CCD" w14:textId="77777777" w:rsidR="009F08FE" w:rsidRPr="00094573" w:rsidRDefault="009626AC" w:rsidP="009626A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</w:rPr>
              <w:t>Titles</w:t>
            </w:r>
            <w:r w:rsidR="005F64E1">
              <w:rPr>
                <w:rFonts w:cstheme="minorHAnsi"/>
              </w:rPr>
              <w:t xml:space="preserve"> and</w:t>
            </w:r>
            <w:r w:rsidRPr="005F64E1">
              <w:rPr>
                <w:rFonts w:cstheme="minorHAnsi"/>
              </w:rPr>
              <w:t xml:space="preserve"> points emphasized</w:t>
            </w:r>
            <w:r w:rsidR="005F64E1">
              <w:rPr>
                <w:rFonts w:cstheme="minorHAnsi"/>
              </w:rPr>
              <w:t>.</w:t>
            </w:r>
          </w:p>
          <w:p w14:paraId="4F57E51E" w14:textId="77777777" w:rsidR="00094573" w:rsidRPr="00094573" w:rsidRDefault="00094573" w:rsidP="00094573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094573">
              <w:rPr>
                <w:rFonts w:cstheme="minorHAnsi"/>
                <w:b/>
                <w:bCs/>
                <w:color w:val="548DD4" w:themeColor="text2" w:themeTint="99"/>
              </w:rPr>
              <w:t>Taslak broşürlerle ilgili tartışmalar</w:t>
            </w:r>
          </w:p>
          <w:p w14:paraId="4778CC68" w14:textId="77777777" w:rsidR="00094573" w:rsidRPr="00094573" w:rsidRDefault="00094573" w:rsidP="000945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094573">
              <w:rPr>
                <w:rFonts w:cstheme="minorHAnsi"/>
                <w:color w:val="548DD4" w:themeColor="text2" w:themeTint="99"/>
              </w:rPr>
              <w:t>Avukat, polis, mağdur, fail ve vatandaşlar için hazırlanan broşürlerin tasarım ve içeriği</w:t>
            </w:r>
          </w:p>
          <w:p w14:paraId="596E176C" w14:textId="77777777" w:rsidR="00094573" w:rsidRPr="00094573" w:rsidRDefault="00094573" w:rsidP="000945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094573">
              <w:rPr>
                <w:rFonts w:cstheme="minorHAnsi"/>
                <w:color w:val="548DD4" w:themeColor="text2" w:themeTint="99"/>
              </w:rPr>
              <w:t>Sloganlar</w:t>
            </w:r>
          </w:p>
          <w:p w14:paraId="49CF1723" w14:textId="05C502C4" w:rsidR="00094573" w:rsidRPr="00094573" w:rsidRDefault="00094573" w:rsidP="000945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094573">
              <w:rPr>
                <w:rFonts w:cstheme="minorHAnsi"/>
                <w:color w:val="548DD4" w:themeColor="text2" w:themeTint="99"/>
              </w:rPr>
              <w:t>Başlıklar ve vurgulanan konular</w:t>
            </w:r>
          </w:p>
        </w:tc>
      </w:tr>
      <w:tr w:rsidR="00794400" w:rsidRPr="005F64E1" w14:paraId="4553730B" w14:textId="77777777" w:rsidTr="00794400">
        <w:trPr>
          <w:trHeight w:val="407"/>
        </w:trPr>
        <w:tc>
          <w:tcPr>
            <w:tcW w:w="1413" w:type="dxa"/>
            <w:shd w:val="clear" w:color="auto" w:fill="DBE5F1" w:themeFill="accent1" w:themeFillTint="33"/>
          </w:tcPr>
          <w:p w14:paraId="775E542B" w14:textId="0CBF0CCF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1.</w:t>
            </w:r>
            <w:r w:rsidR="009626AC" w:rsidRPr="005F64E1">
              <w:rPr>
                <w:rFonts w:cstheme="minorHAnsi"/>
                <w:b/>
              </w:rPr>
              <w:t>3</w:t>
            </w:r>
            <w:r w:rsidRPr="005F64E1">
              <w:rPr>
                <w:rFonts w:cstheme="minorHAnsi"/>
                <w:b/>
              </w:rPr>
              <w:t>0-11.</w:t>
            </w:r>
            <w:r w:rsidR="009626AC" w:rsidRPr="005F64E1">
              <w:rPr>
                <w:rFonts w:cstheme="minorHAnsi"/>
                <w:b/>
              </w:rPr>
              <w:t>4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AFA09B6" w14:textId="67B982AA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/Ara</w:t>
            </w:r>
          </w:p>
        </w:tc>
      </w:tr>
      <w:tr w:rsidR="00794400" w:rsidRPr="00094573" w14:paraId="6470D4D4" w14:textId="77777777" w:rsidTr="00540E09">
        <w:trPr>
          <w:trHeight w:val="424"/>
        </w:trPr>
        <w:tc>
          <w:tcPr>
            <w:tcW w:w="1413" w:type="dxa"/>
          </w:tcPr>
          <w:p w14:paraId="2EC7BBBB" w14:textId="2D247BAF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</w:t>
            </w:r>
            <w:r w:rsidR="009626AC" w:rsidRPr="005F64E1">
              <w:rPr>
                <w:rFonts w:cstheme="minorHAnsi"/>
                <w:b/>
              </w:rPr>
              <w:t>1</w:t>
            </w:r>
            <w:r w:rsidRPr="005F64E1">
              <w:rPr>
                <w:rFonts w:cstheme="minorHAnsi"/>
                <w:b/>
              </w:rPr>
              <w:t>:</w:t>
            </w:r>
            <w:r w:rsidR="009626AC" w:rsidRPr="005F64E1">
              <w:rPr>
                <w:rFonts w:cstheme="minorHAnsi"/>
                <w:b/>
              </w:rPr>
              <w:t>45</w:t>
            </w:r>
            <w:r w:rsidRPr="005F64E1">
              <w:rPr>
                <w:rFonts w:cstheme="minorHAnsi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42DD00C7" w14:textId="1813F79C" w:rsidR="009626AC" w:rsidRPr="005F64E1" w:rsidRDefault="009626AC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 on </w:t>
            </w:r>
            <w:r w:rsidR="005F64E1">
              <w:rPr>
                <w:rFonts w:cstheme="minorHAnsi"/>
                <w:b/>
                <w:bCs/>
              </w:rPr>
              <w:t xml:space="preserve">the draft </w:t>
            </w:r>
            <w:r w:rsidRPr="005F64E1">
              <w:rPr>
                <w:rFonts w:cstheme="minorHAnsi"/>
                <w:b/>
                <w:bCs/>
              </w:rPr>
              <w:t xml:space="preserve">posters </w:t>
            </w:r>
          </w:p>
          <w:p w14:paraId="0F7BF0AB" w14:textId="77777777" w:rsidR="001C32B8" w:rsidRDefault="009626AC" w:rsidP="009626A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 xml:space="preserve">Design and content of </w:t>
            </w:r>
            <w:r w:rsidR="005F64E1">
              <w:rPr>
                <w:rFonts w:cstheme="minorHAnsi"/>
              </w:rPr>
              <w:t xml:space="preserve">the </w:t>
            </w:r>
            <w:r w:rsidRPr="005F64E1">
              <w:rPr>
                <w:rFonts w:cstheme="minorHAnsi"/>
              </w:rPr>
              <w:t xml:space="preserve">posters for defendants, plaintiffs, </w:t>
            </w:r>
            <w:r w:rsidR="005F64E1">
              <w:rPr>
                <w:rFonts w:cstheme="minorHAnsi"/>
              </w:rPr>
              <w:t xml:space="preserve">and </w:t>
            </w:r>
            <w:r w:rsidRPr="005F64E1">
              <w:rPr>
                <w:rFonts w:cstheme="minorHAnsi"/>
              </w:rPr>
              <w:t>citizen</w:t>
            </w:r>
            <w:r w:rsidR="005F64E1">
              <w:rPr>
                <w:rFonts w:cstheme="minorHAnsi"/>
              </w:rPr>
              <w:t>s</w:t>
            </w:r>
            <w:r w:rsidRPr="005F64E1">
              <w:rPr>
                <w:rFonts w:cstheme="minorHAnsi"/>
              </w:rPr>
              <w:t>.</w:t>
            </w:r>
          </w:p>
          <w:p w14:paraId="340C9A11" w14:textId="38B9798A" w:rsidR="00094573" w:rsidRPr="00094573" w:rsidRDefault="00094573" w:rsidP="00094573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094573">
              <w:rPr>
                <w:rFonts w:cstheme="minorHAnsi"/>
                <w:b/>
                <w:bCs/>
                <w:color w:val="548DD4" w:themeColor="text2" w:themeTint="99"/>
              </w:rPr>
              <w:t>Taslak posterle ilgili tartışma</w:t>
            </w:r>
          </w:p>
          <w:p w14:paraId="2CFC41B0" w14:textId="23BA9935" w:rsidR="00094573" w:rsidRPr="00094573" w:rsidRDefault="00094573" w:rsidP="000945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</w:rPr>
            </w:pPr>
            <w:r w:rsidRPr="00094573">
              <w:rPr>
                <w:rFonts w:cstheme="minorHAnsi"/>
                <w:color w:val="548DD4" w:themeColor="text2" w:themeTint="99"/>
              </w:rPr>
              <w:t>Mağdur, fail ve vatandaşlar için hazırlanan posterlerin tasarımı ve içeriği</w:t>
            </w:r>
          </w:p>
        </w:tc>
      </w:tr>
      <w:tr w:rsidR="00794400" w:rsidRPr="005F64E1" w14:paraId="6F5058F6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3CF8EAE1" w14:textId="45DE66B5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2.30-14.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7A1A553" w14:textId="046C2704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/Ara</w:t>
            </w:r>
          </w:p>
        </w:tc>
      </w:tr>
      <w:tr w:rsidR="00794400" w:rsidRPr="004B2975" w14:paraId="3EE7D8B8" w14:textId="77777777" w:rsidTr="009F08FE">
        <w:trPr>
          <w:trHeight w:val="405"/>
        </w:trPr>
        <w:tc>
          <w:tcPr>
            <w:tcW w:w="1413" w:type="dxa"/>
          </w:tcPr>
          <w:p w14:paraId="20A290F9" w14:textId="1D9966F8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4.00-15:30</w:t>
            </w:r>
          </w:p>
        </w:tc>
        <w:tc>
          <w:tcPr>
            <w:tcW w:w="7985" w:type="dxa"/>
          </w:tcPr>
          <w:p w14:paraId="5EE91ABA" w14:textId="1E2D6CFC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the content of </w:t>
            </w:r>
            <w:r w:rsidR="005F64E1">
              <w:rPr>
                <w:rFonts w:cstheme="minorHAnsi"/>
                <w:b/>
                <w:bCs/>
              </w:rPr>
              <w:t xml:space="preserve">the </w:t>
            </w:r>
            <w:r w:rsidRPr="005F64E1">
              <w:rPr>
                <w:rFonts w:cstheme="minorHAnsi"/>
                <w:b/>
                <w:bCs/>
              </w:rPr>
              <w:t>video</w:t>
            </w:r>
          </w:p>
          <w:p w14:paraId="3415D47D" w14:textId="725C83F4" w:rsidR="009626AC" w:rsidRPr="005F64E1" w:rsidRDefault="009626AC" w:rsidP="009626A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Watching samples of videos from different countries</w:t>
            </w:r>
            <w:r w:rsidR="005F64E1">
              <w:rPr>
                <w:rFonts w:cstheme="minorHAnsi"/>
              </w:rPr>
              <w:t>;</w:t>
            </w:r>
          </w:p>
          <w:p w14:paraId="22E3EC56" w14:textId="10FABE24" w:rsidR="0028483D" w:rsidRPr="005F64E1" w:rsidRDefault="0028483D" w:rsidP="0028483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Proposals on four methods of video production</w:t>
            </w:r>
            <w:r w:rsidR="009626AC" w:rsidRPr="005F64E1">
              <w:rPr>
                <w:rFonts w:cstheme="minorHAnsi"/>
              </w:rPr>
              <w:t xml:space="preserve">: Real filming, Video graphics, Animation 2D, 3D, </w:t>
            </w:r>
            <w:r w:rsidR="005F64E1">
              <w:rPr>
                <w:rFonts w:cstheme="minorHAnsi"/>
              </w:rPr>
              <w:t xml:space="preserve">and </w:t>
            </w:r>
            <w:r w:rsidR="009626AC" w:rsidRPr="005F64E1">
              <w:rPr>
                <w:rFonts w:cstheme="minorHAnsi"/>
              </w:rPr>
              <w:t>Hybrid model</w:t>
            </w:r>
            <w:r w:rsidR="005F64E1">
              <w:rPr>
                <w:rFonts w:cstheme="minorHAnsi"/>
              </w:rPr>
              <w:t>;</w:t>
            </w:r>
          </w:p>
          <w:p w14:paraId="4B814AD0" w14:textId="55C03B61" w:rsidR="009626AC" w:rsidRPr="005F64E1" w:rsidRDefault="009626AC" w:rsidP="0028483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Specification of objectives and audience</w:t>
            </w:r>
            <w:r w:rsidR="005F64E1">
              <w:rPr>
                <w:rFonts w:cstheme="minorHAnsi"/>
              </w:rPr>
              <w:t>;</w:t>
            </w:r>
          </w:p>
          <w:p w14:paraId="334F3F4A" w14:textId="1D7194E5" w:rsidR="009626AC" w:rsidRPr="005F64E1" w:rsidRDefault="009626AC" w:rsidP="0028483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Deciding on the core message.</w:t>
            </w:r>
          </w:p>
          <w:p w14:paraId="4517C49E" w14:textId="44D7C4BF" w:rsidR="009626AC" w:rsidRPr="005F64E1" w:rsidRDefault="009626AC" w:rsidP="0028483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 xml:space="preserve">Discussing on </w:t>
            </w:r>
            <w:r w:rsidR="005F64E1">
              <w:rPr>
                <w:rFonts w:cstheme="minorHAnsi"/>
              </w:rPr>
              <w:t>the</w:t>
            </w:r>
            <w:r w:rsidRPr="005F64E1">
              <w:rPr>
                <w:rFonts w:cstheme="minorHAnsi"/>
              </w:rPr>
              <w:t xml:space="preserve"> video strategy</w:t>
            </w:r>
            <w:r w:rsidR="005F64E1">
              <w:rPr>
                <w:rFonts w:cstheme="minorHAnsi"/>
              </w:rPr>
              <w:t>;</w:t>
            </w:r>
          </w:p>
          <w:p w14:paraId="2B970A46" w14:textId="38168646" w:rsidR="009626AC" w:rsidRPr="005F64E1" w:rsidRDefault="009626AC" w:rsidP="0028483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5F64E1">
              <w:rPr>
                <w:rFonts w:cstheme="minorHAnsi"/>
              </w:rPr>
              <w:t>Drafting video production brief</w:t>
            </w:r>
            <w:r w:rsidR="005F64E1">
              <w:rPr>
                <w:rFonts w:cstheme="minorHAnsi"/>
              </w:rPr>
              <w:t>;</w:t>
            </w:r>
          </w:p>
          <w:p w14:paraId="55D09B3E" w14:textId="77777777" w:rsidR="009626AC" w:rsidRPr="00094573" w:rsidRDefault="009626AC" w:rsidP="009626A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365F91" w:themeColor="accent1" w:themeShade="BF"/>
              </w:rPr>
            </w:pPr>
            <w:r w:rsidRPr="005F64E1">
              <w:rPr>
                <w:rFonts w:cstheme="minorHAnsi"/>
                <w:color w:val="202122"/>
                <w:shd w:val="clear" w:color="auto" w:fill="FFFFFF"/>
              </w:rPr>
              <w:t>Planning on scriptwriting, scheduling, logistics, and other administrative duties.</w:t>
            </w:r>
          </w:p>
          <w:p w14:paraId="24D8B903" w14:textId="77777777" w:rsidR="00094573" w:rsidRPr="004B2975" w:rsidRDefault="00094573" w:rsidP="00094573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4B2975">
              <w:rPr>
                <w:rFonts w:cstheme="minorHAnsi"/>
                <w:b/>
                <w:bCs/>
                <w:color w:val="548DD4" w:themeColor="text2" w:themeTint="99"/>
              </w:rPr>
              <w:t>Videonun içeriği ile ilgili tartışma</w:t>
            </w:r>
          </w:p>
          <w:p w14:paraId="0E30E278" w14:textId="77777777" w:rsidR="00094573" w:rsidRPr="004B2975" w:rsidRDefault="00094573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Diğer ülkelerden çeşitli örnek videoların izlenmesi</w:t>
            </w:r>
          </w:p>
          <w:p w14:paraId="605FEB75" w14:textId="77777777" w:rsidR="00094573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Video için dört farklı anlatım tarzı: 1) gerçek oyuncularla, gerçek mekanlarda, gerçek çekim, 2) Info-grafik- video grafik, 3) 2D ya da 3D animasyon, 4) Karma/melez (hybrid) yöntem</w:t>
            </w:r>
          </w:p>
          <w:p w14:paraId="6A2E8D9F" w14:textId="77777777" w:rsidR="004B2975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Amaçların ve hedef kitlenin belirlenmesi</w:t>
            </w:r>
          </w:p>
          <w:p w14:paraId="08267CD7" w14:textId="77777777" w:rsidR="004B2975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Temel mesajlar üzerine karar verilmesi</w:t>
            </w:r>
          </w:p>
          <w:p w14:paraId="329587E4" w14:textId="77777777" w:rsidR="004B2975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Video stratejisi üzerine tartışma</w:t>
            </w:r>
          </w:p>
          <w:p w14:paraId="2682BCA0" w14:textId="77777777" w:rsidR="004B2975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548DD4" w:themeColor="text2" w:themeTint="99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Video üretimi için taslak metinin hazırlanması</w:t>
            </w:r>
          </w:p>
          <w:p w14:paraId="7871C036" w14:textId="12BED768" w:rsidR="004B2975" w:rsidRPr="004B2975" w:rsidRDefault="004B2975" w:rsidP="00094573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  <w:color w:val="365F91" w:themeColor="accent1" w:themeShade="BF"/>
              </w:rPr>
            </w:pPr>
            <w:r w:rsidRPr="004B2975">
              <w:rPr>
                <w:rFonts w:cstheme="minorHAnsi"/>
                <w:color w:val="548DD4" w:themeColor="text2" w:themeTint="99"/>
              </w:rPr>
              <w:t>Senaryo, zaman çizelgesi, lojistik konular ve diğer idari konuların planlanması</w:t>
            </w:r>
          </w:p>
        </w:tc>
      </w:tr>
      <w:tr w:rsidR="00794400" w:rsidRPr="005F64E1" w14:paraId="2F30E151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7DA6BF26" w14:textId="5AE90E58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.30-15.4</w:t>
            </w:r>
            <w:r w:rsidR="009626AC" w:rsidRPr="005F64E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F71E37B" w14:textId="1E2DB791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Break/</w:t>
            </w:r>
            <w:r w:rsidRPr="005F64E1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794400" w:rsidRPr="005F64E1" w14:paraId="6E055BC4" w14:textId="77777777" w:rsidTr="009F08FE">
        <w:trPr>
          <w:trHeight w:val="415"/>
        </w:trPr>
        <w:tc>
          <w:tcPr>
            <w:tcW w:w="1413" w:type="dxa"/>
            <w:shd w:val="clear" w:color="auto" w:fill="FFFFFF" w:themeFill="background1"/>
          </w:tcPr>
          <w:p w14:paraId="763A01A4" w14:textId="18E95376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5.4</w:t>
            </w:r>
            <w:r w:rsidR="009626AC" w:rsidRPr="005F64E1">
              <w:rPr>
                <w:rFonts w:cstheme="minorHAnsi"/>
                <w:b/>
              </w:rPr>
              <w:t>0</w:t>
            </w:r>
            <w:r w:rsidRPr="005F64E1">
              <w:rPr>
                <w:rFonts w:cstheme="minorHAnsi"/>
                <w:b/>
              </w:rPr>
              <w:t>-16.30</w:t>
            </w:r>
          </w:p>
        </w:tc>
        <w:tc>
          <w:tcPr>
            <w:tcW w:w="7985" w:type="dxa"/>
            <w:shd w:val="clear" w:color="auto" w:fill="FFFFFF" w:themeFill="background1"/>
          </w:tcPr>
          <w:p w14:paraId="04AB5E0A" w14:textId="3E5A7544" w:rsidR="009626AC" w:rsidRDefault="009626AC" w:rsidP="009626AC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5F64E1">
              <w:rPr>
                <w:rFonts w:cstheme="minorHAnsi"/>
                <w:b/>
                <w:bCs/>
              </w:rPr>
              <w:t xml:space="preserve">Discussions on the content of </w:t>
            </w:r>
            <w:r w:rsidR="005F64E1">
              <w:rPr>
                <w:rFonts w:cstheme="minorHAnsi"/>
                <w:b/>
                <w:bCs/>
              </w:rPr>
              <w:t xml:space="preserve">the </w:t>
            </w:r>
            <w:r w:rsidRPr="005F64E1">
              <w:rPr>
                <w:rFonts w:cstheme="minorHAnsi"/>
                <w:b/>
                <w:bCs/>
              </w:rPr>
              <w:t xml:space="preserve">video </w:t>
            </w:r>
            <w:r w:rsidR="005F64E1">
              <w:rPr>
                <w:rFonts w:cstheme="minorHAnsi"/>
                <w:b/>
                <w:bCs/>
              </w:rPr>
              <w:t>(</w:t>
            </w:r>
            <w:r w:rsidRPr="005F64E1">
              <w:rPr>
                <w:rFonts w:cstheme="minorHAnsi"/>
                <w:b/>
                <w:bCs/>
              </w:rPr>
              <w:t>cont</w:t>
            </w:r>
            <w:r w:rsidR="005F64E1">
              <w:rPr>
                <w:rFonts w:cstheme="minorHAnsi"/>
                <w:b/>
                <w:bCs/>
              </w:rPr>
              <w:t>’d)</w:t>
            </w:r>
          </w:p>
          <w:p w14:paraId="2A5DDD73" w14:textId="0374800C" w:rsidR="00794400" w:rsidRPr="004B2975" w:rsidRDefault="004B2975" w:rsidP="00794400">
            <w:pPr>
              <w:spacing w:after="0" w:line="240" w:lineRule="auto"/>
              <w:rPr>
                <w:rFonts w:cstheme="minorHAnsi"/>
                <w:b/>
                <w:bCs/>
                <w:color w:val="548DD4" w:themeColor="text2" w:themeTint="99"/>
              </w:rPr>
            </w:pPr>
            <w:r w:rsidRPr="004B2975">
              <w:rPr>
                <w:rFonts w:cstheme="minorHAnsi"/>
                <w:b/>
                <w:bCs/>
                <w:color w:val="548DD4" w:themeColor="text2" w:themeTint="99"/>
              </w:rPr>
              <w:t>Video hakkındaki tartışmaların devamı</w:t>
            </w:r>
          </w:p>
        </w:tc>
      </w:tr>
      <w:tr w:rsidR="00794400" w:rsidRPr="005F64E1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51078002" w14:textId="5B690443" w:rsidR="00794400" w:rsidRPr="005F64E1" w:rsidRDefault="00794400" w:rsidP="00794400">
            <w:pPr>
              <w:spacing w:after="0" w:line="240" w:lineRule="auto"/>
              <w:rPr>
                <w:rFonts w:cstheme="minorHAnsi"/>
                <w:b/>
              </w:rPr>
            </w:pPr>
            <w:r w:rsidRPr="005F64E1">
              <w:rPr>
                <w:rFonts w:cstheme="minorHAnsi"/>
                <w:b/>
              </w:rPr>
              <w:t>16.30-16.45</w:t>
            </w:r>
          </w:p>
        </w:tc>
        <w:tc>
          <w:tcPr>
            <w:tcW w:w="7985" w:type="dxa"/>
            <w:shd w:val="clear" w:color="auto" w:fill="FFFFFF" w:themeFill="background1"/>
          </w:tcPr>
          <w:p w14:paraId="7B710A9C" w14:textId="77777777" w:rsidR="00794400" w:rsidRPr="005F64E1" w:rsidRDefault="00794400" w:rsidP="0079440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5F64E1">
              <w:rPr>
                <w:rFonts w:eastAsia="Times New Roman" w:cstheme="minorHAnsi"/>
                <w:b/>
                <w:bCs/>
              </w:rPr>
              <w:t>Wrap up and closing</w:t>
            </w:r>
          </w:p>
          <w:p w14:paraId="27C6B10F" w14:textId="67BAC716" w:rsidR="00794400" w:rsidRPr="004B2975" w:rsidRDefault="004B2975" w:rsidP="0079440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4B2975">
              <w:rPr>
                <w:rFonts w:eastAsia="Times New Roman" w:cstheme="minorHAnsi"/>
                <w:b/>
                <w:bCs/>
                <w:color w:val="548DD4" w:themeColor="text2" w:themeTint="99"/>
              </w:rPr>
              <w:t>Değerlendirme ve toplantı sonu</w:t>
            </w:r>
          </w:p>
        </w:tc>
      </w:tr>
    </w:tbl>
    <w:p w14:paraId="55993E24" w14:textId="3A92A6A6" w:rsidR="00632BA5" w:rsidRPr="005F64E1" w:rsidRDefault="00632BA5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27100AD8" w14:textId="77777777" w:rsidR="00656812" w:rsidRPr="005F64E1" w:rsidRDefault="00656812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sectPr w:rsidR="00656812" w:rsidRPr="005F64E1" w:rsidSect="00AF366E">
      <w:footerReference w:type="default" r:id="rId12"/>
      <w:pgSz w:w="11906" w:h="16838" w:code="9"/>
      <w:pgMar w:top="1418" w:right="1418" w:bottom="1418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A81C7" w14:textId="77777777" w:rsidR="006A6EE0" w:rsidRDefault="006A6EE0" w:rsidP="0093476D">
      <w:pPr>
        <w:spacing w:after="0" w:line="240" w:lineRule="auto"/>
      </w:pPr>
      <w:r>
        <w:separator/>
      </w:r>
    </w:p>
  </w:endnote>
  <w:endnote w:type="continuationSeparator" w:id="0">
    <w:p w14:paraId="6480BF85" w14:textId="77777777" w:rsidR="006A6EE0" w:rsidRDefault="006A6EE0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26298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E1870F" w14:textId="236CC38A" w:rsidR="00AF366E" w:rsidRDefault="00AF3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6BED0" w14:textId="77777777" w:rsidR="006A6EE0" w:rsidRDefault="006A6EE0" w:rsidP="0093476D">
      <w:pPr>
        <w:spacing w:after="0" w:line="240" w:lineRule="auto"/>
      </w:pPr>
      <w:r>
        <w:separator/>
      </w:r>
    </w:p>
  </w:footnote>
  <w:footnote w:type="continuationSeparator" w:id="0">
    <w:p w14:paraId="702432A3" w14:textId="77777777" w:rsidR="006A6EE0" w:rsidRDefault="006A6EE0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F38E3"/>
    <w:multiLevelType w:val="hybridMultilevel"/>
    <w:tmpl w:val="8EBC4AA2"/>
    <w:lvl w:ilvl="0" w:tplc="95C2C12E">
      <w:start w:val="2"/>
      <w:numFmt w:val="decimal"/>
      <w:lvlText w:val="%1"/>
      <w:lvlJc w:val="left"/>
      <w:pPr>
        <w:ind w:left="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720" w:hanging="360"/>
      </w:pPr>
    </w:lvl>
    <w:lvl w:ilvl="2" w:tplc="0C00001B" w:tentative="1">
      <w:start w:val="1"/>
      <w:numFmt w:val="lowerRoman"/>
      <w:lvlText w:val="%3."/>
      <w:lvlJc w:val="right"/>
      <w:pPr>
        <w:ind w:left="1440" w:hanging="180"/>
      </w:pPr>
    </w:lvl>
    <w:lvl w:ilvl="3" w:tplc="0C00000F" w:tentative="1">
      <w:start w:val="1"/>
      <w:numFmt w:val="decimal"/>
      <w:lvlText w:val="%4."/>
      <w:lvlJc w:val="left"/>
      <w:pPr>
        <w:ind w:left="2160" w:hanging="360"/>
      </w:pPr>
    </w:lvl>
    <w:lvl w:ilvl="4" w:tplc="0C000019" w:tentative="1">
      <w:start w:val="1"/>
      <w:numFmt w:val="lowerLetter"/>
      <w:lvlText w:val="%5."/>
      <w:lvlJc w:val="left"/>
      <w:pPr>
        <w:ind w:left="2880" w:hanging="360"/>
      </w:pPr>
    </w:lvl>
    <w:lvl w:ilvl="5" w:tplc="0C00001B" w:tentative="1">
      <w:start w:val="1"/>
      <w:numFmt w:val="lowerRoman"/>
      <w:lvlText w:val="%6."/>
      <w:lvlJc w:val="right"/>
      <w:pPr>
        <w:ind w:left="3600" w:hanging="180"/>
      </w:pPr>
    </w:lvl>
    <w:lvl w:ilvl="6" w:tplc="0C00000F" w:tentative="1">
      <w:start w:val="1"/>
      <w:numFmt w:val="decimal"/>
      <w:lvlText w:val="%7."/>
      <w:lvlJc w:val="left"/>
      <w:pPr>
        <w:ind w:left="4320" w:hanging="360"/>
      </w:pPr>
    </w:lvl>
    <w:lvl w:ilvl="7" w:tplc="0C000019" w:tentative="1">
      <w:start w:val="1"/>
      <w:numFmt w:val="lowerLetter"/>
      <w:lvlText w:val="%8."/>
      <w:lvlJc w:val="left"/>
      <w:pPr>
        <w:ind w:left="5040" w:hanging="360"/>
      </w:pPr>
    </w:lvl>
    <w:lvl w:ilvl="8" w:tplc="0C00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214"/>
        </w:tabs>
        <w:ind w:left="221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934"/>
        </w:tabs>
        <w:ind w:left="293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74"/>
        </w:tabs>
        <w:ind w:left="437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94"/>
        </w:tabs>
        <w:ind w:left="509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534"/>
        </w:tabs>
        <w:ind w:left="653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54"/>
        </w:tabs>
        <w:ind w:left="725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4127F6"/>
    <w:multiLevelType w:val="hybridMultilevel"/>
    <w:tmpl w:val="85D6C480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C06CC"/>
    <w:multiLevelType w:val="hybridMultilevel"/>
    <w:tmpl w:val="DFB6DB2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BD4948"/>
    <w:multiLevelType w:val="hybridMultilevel"/>
    <w:tmpl w:val="588C6628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1551C5"/>
    <w:multiLevelType w:val="hybridMultilevel"/>
    <w:tmpl w:val="662E86C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55287C"/>
    <w:multiLevelType w:val="hybridMultilevel"/>
    <w:tmpl w:val="963E516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E9416F"/>
    <w:multiLevelType w:val="hybridMultilevel"/>
    <w:tmpl w:val="FAAEA05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C74AA"/>
    <w:multiLevelType w:val="hybridMultilevel"/>
    <w:tmpl w:val="67C0BAC6"/>
    <w:lvl w:ilvl="0" w:tplc="C664630C">
      <w:start w:val="2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07CE3"/>
    <w:multiLevelType w:val="hybridMultilevel"/>
    <w:tmpl w:val="B816A32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316CB"/>
    <w:multiLevelType w:val="hybridMultilevel"/>
    <w:tmpl w:val="9746ED86"/>
    <w:lvl w:ilvl="0" w:tplc="4E0CA5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E187D"/>
    <w:multiLevelType w:val="hybridMultilevel"/>
    <w:tmpl w:val="4022EE44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20C69"/>
    <w:multiLevelType w:val="hybridMultilevel"/>
    <w:tmpl w:val="7654F89E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2171B"/>
    <w:multiLevelType w:val="hybridMultilevel"/>
    <w:tmpl w:val="374E256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57129"/>
    <w:multiLevelType w:val="hybridMultilevel"/>
    <w:tmpl w:val="74B4A6EA"/>
    <w:lvl w:ilvl="0" w:tplc="F9B438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6291F"/>
    <w:multiLevelType w:val="hybridMultilevel"/>
    <w:tmpl w:val="4232CA22"/>
    <w:lvl w:ilvl="0" w:tplc="584AAA4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5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FA30D5"/>
    <w:multiLevelType w:val="hybridMultilevel"/>
    <w:tmpl w:val="16CE340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2653AF"/>
    <w:multiLevelType w:val="hybridMultilevel"/>
    <w:tmpl w:val="219A9D88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C15640"/>
    <w:multiLevelType w:val="hybridMultilevel"/>
    <w:tmpl w:val="AAECCCCA"/>
    <w:lvl w:ilvl="0" w:tplc="BA8AE090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85" w:hanging="360"/>
      </w:pPr>
    </w:lvl>
    <w:lvl w:ilvl="2" w:tplc="0C00001B" w:tentative="1">
      <w:start w:val="1"/>
      <w:numFmt w:val="lowerRoman"/>
      <w:lvlText w:val="%3."/>
      <w:lvlJc w:val="right"/>
      <w:pPr>
        <w:ind w:left="2205" w:hanging="180"/>
      </w:pPr>
    </w:lvl>
    <w:lvl w:ilvl="3" w:tplc="0C00000F" w:tentative="1">
      <w:start w:val="1"/>
      <w:numFmt w:val="decimal"/>
      <w:lvlText w:val="%4."/>
      <w:lvlJc w:val="left"/>
      <w:pPr>
        <w:ind w:left="2925" w:hanging="360"/>
      </w:pPr>
    </w:lvl>
    <w:lvl w:ilvl="4" w:tplc="0C000019" w:tentative="1">
      <w:start w:val="1"/>
      <w:numFmt w:val="lowerLetter"/>
      <w:lvlText w:val="%5."/>
      <w:lvlJc w:val="left"/>
      <w:pPr>
        <w:ind w:left="3645" w:hanging="360"/>
      </w:pPr>
    </w:lvl>
    <w:lvl w:ilvl="5" w:tplc="0C00001B" w:tentative="1">
      <w:start w:val="1"/>
      <w:numFmt w:val="lowerRoman"/>
      <w:lvlText w:val="%6."/>
      <w:lvlJc w:val="right"/>
      <w:pPr>
        <w:ind w:left="4365" w:hanging="180"/>
      </w:pPr>
    </w:lvl>
    <w:lvl w:ilvl="6" w:tplc="0C00000F" w:tentative="1">
      <w:start w:val="1"/>
      <w:numFmt w:val="decimal"/>
      <w:lvlText w:val="%7."/>
      <w:lvlJc w:val="left"/>
      <w:pPr>
        <w:ind w:left="5085" w:hanging="360"/>
      </w:pPr>
    </w:lvl>
    <w:lvl w:ilvl="7" w:tplc="0C000019" w:tentative="1">
      <w:start w:val="1"/>
      <w:numFmt w:val="lowerLetter"/>
      <w:lvlText w:val="%8."/>
      <w:lvlJc w:val="left"/>
      <w:pPr>
        <w:ind w:left="5805" w:hanging="360"/>
      </w:pPr>
    </w:lvl>
    <w:lvl w:ilvl="8" w:tplc="0C00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0" w15:restartNumberingAfterBreak="0">
    <w:nsid w:val="65497952"/>
    <w:multiLevelType w:val="hybridMultilevel"/>
    <w:tmpl w:val="A864B07E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CF3B0E"/>
    <w:multiLevelType w:val="hybridMultilevel"/>
    <w:tmpl w:val="70FE1DF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519F1"/>
    <w:multiLevelType w:val="hybridMultilevel"/>
    <w:tmpl w:val="DC1CC7F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34010"/>
    <w:multiLevelType w:val="hybridMultilevel"/>
    <w:tmpl w:val="E136601E"/>
    <w:lvl w:ilvl="0" w:tplc="C0F88C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CA5A7E"/>
    <w:multiLevelType w:val="hybridMultilevel"/>
    <w:tmpl w:val="C9F2DBFE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3444D"/>
    <w:multiLevelType w:val="hybridMultilevel"/>
    <w:tmpl w:val="B6F672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5"/>
  </w:num>
  <w:num w:numId="4">
    <w:abstractNumId w:val="31"/>
  </w:num>
  <w:num w:numId="5">
    <w:abstractNumId w:val="18"/>
  </w:num>
  <w:num w:numId="6">
    <w:abstractNumId w:val="25"/>
  </w:num>
  <w:num w:numId="7">
    <w:abstractNumId w:val="1"/>
  </w:num>
  <w:num w:numId="8">
    <w:abstractNumId w:val="27"/>
  </w:num>
  <w:num w:numId="9">
    <w:abstractNumId w:val="21"/>
  </w:num>
  <w:num w:numId="10">
    <w:abstractNumId w:val="11"/>
  </w:num>
  <w:num w:numId="11">
    <w:abstractNumId w:val="12"/>
  </w:num>
  <w:num w:numId="12">
    <w:abstractNumId w:val="19"/>
  </w:num>
  <w:num w:numId="13">
    <w:abstractNumId w:val="15"/>
  </w:num>
  <w:num w:numId="14">
    <w:abstractNumId w:val="8"/>
  </w:num>
  <w:num w:numId="15">
    <w:abstractNumId w:val="20"/>
  </w:num>
  <w:num w:numId="16">
    <w:abstractNumId w:val="9"/>
  </w:num>
  <w:num w:numId="17">
    <w:abstractNumId w:val="29"/>
  </w:num>
  <w:num w:numId="18">
    <w:abstractNumId w:val="10"/>
  </w:num>
  <w:num w:numId="19">
    <w:abstractNumId w:val="35"/>
  </w:num>
  <w:num w:numId="20">
    <w:abstractNumId w:val="7"/>
  </w:num>
  <w:num w:numId="21">
    <w:abstractNumId w:val="13"/>
  </w:num>
  <w:num w:numId="22">
    <w:abstractNumId w:val="26"/>
  </w:num>
  <w:num w:numId="23">
    <w:abstractNumId w:val="33"/>
  </w:num>
  <w:num w:numId="24">
    <w:abstractNumId w:val="16"/>
  </w:num>
  <w:num w:numId="25">
    <w:abstractNumId w:val="0"/>
  </w:num>
  <w:num w:numId="26">
    <w:abstractNumId w:val="23"/>
  </w:num>
  <w:num w:numId="27">
    <w:abstractNumId w:val="22"/>
  </w:num>
  <w:num w:numId="28">
    <w:abstractNumId w:val="32"/>
  </w:num>
  <w:num w:numId="29">
    <w:abstractNumId w:val="36"/>
  </w:num>
  <w:num w:numId="30">
    <w:abstractNumId w:val="3"/>
  </w:num>
  <w:num w:numId="31">
    <w:abstractNumId w:val="30"/>
  </w:num>
  <w:num w:numId="32">
    <w:abstractNumId w:val="14"/>
  </w:num>
  <w:num w:numId="33">
    <w:abstractNumId w:val="2"/>
  </w:num>
  <w:num w:numId="34">
    <w:abstractNumId w:val="34"/>
  </w:num>
  <w:num w:numId="35">
    <w:abstractNumId w:val="17"/>
  </w:num>
  <w:num w:numId="36">
    <w:abstractNumId w:val="28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4338"/>
    <w:rsid w:val="0000633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0515"/>
    <w:rsid w:val="00041EF5"/>
    <w:rsid w:val="00044120"/>
    <w:rsid w:val="00044FE8"/>
    <w:rsid w:val="000525B4"/>
    <w:rsid w:val="00056C19"/>
    <w:rsid w:val="000616A7"/>
    <w:rsid w:val="00062961"/>
    <w:rsid w:val="0006433D"/>
    <w:rsid w:val="000643BA"/>
    <w:rsid w:val="0008114F"/>
    <w:rsid w:val="00081292"/>
    <w:rsid w:val="000839B4"/>
    <w:rsid w:val="00092C37"/>
    <w:rsid w:val="00094573"/>
    <w:rsid w:val="000948BE"/>
    <w:rsid w:val="000A331E"/>
    <w:rsid w:val="000A3D5F"/>
    <w:rsid w:val="000A4D39"/>
    <w:rsid w:val="000B28E2"/>
    <w:rsid w:val="000B3992"/>
    <w:rsid w:val="000B551B"/>
    <w:rsid w:val="000C3E07"/>
    <w:rsid w:val="000C4AA9"/>
    <w:rsid w:val="000C51BA"/>
    <w:rsid w:val="000D47EE"/>
    <w:rsid w:val="000E0540"/>
    <w:rsid w:val="000E0742"/>
    <w:rsid w:val="000F1B88"/>
    <w:rsid w:val="00101CCA"/>
    <w:rsid w:val="00103E00"/>
    <w:rsid w:val="00104153"/>
    <w:rsid w:val="001047BE"/>
    <w:rsid w:val="001059C5"/>
    <w:rsid w:val="00115532"/>
    <w:rsid w:val="00116F7B"/>
    <w:rsid w:val="00122D69"/>
    <w:rsid w:val="00123E40"/>
    <w:rsid w:val="00124FB5"/>
    <w:rsid w:val="00126AA4"/>
    <w:rsid w:val="0013375D"/>
    <w:rsid w:val="0013638F"/>
    <w:rsid w:val="00144A49"/>
    <w:rsid w:val="001528A3"/>
    <w:rsid w:val="0015414C"/>
    <w:rsid w:val="001630ED"/>
    <w:rsid w:val="00164202"/>
    <w:rsid w:val="001828AB"/>
    <w:rsid w:val="00183378"/>
    <w:rsid w:val="0018432A"/>
    <w:rsid w:val="00190F4B"/>
    <w:rsid w:val="001A3E0D"/>
    <w:rsid w:val="001B438C"/>
    <w:rsid w:val="001B5021"/>
    <w:rsid w:val="001B66B6"/>
    <w:rsid w:val="001C32B8"/>
    <w:rsid w:val="001C34F1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454B"/>
    <w:rsid w:val="00225D19"/>
    <w:rsid w:val="00230313"/>
    <w:rsid w:val="0023156F"/>
    <w:rsid w:val="0023495D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483D"/>
    <w:rsid w:val="00286656"/>
    <w:rsid w:val="00287923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3A5F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2AC2"/>
    <w:rsid w:val="003342D0"/>
    <w:rsid w:val="00334521"/>
    <w:rsid w:val="00350C38"/>
    <w:rsid w:val="00353CBB"/>
    <w:rsid w:val="00354EE8"/>
    <w:rsid w:val="00356F35"/>
    <w:rsid w:val="00356F97"/>
    <w:rsid w:val="003742E8"/>
    <w:rsid w:val="00380BAB"/>
    <w:rsid w:val="00387114"/>
    <w:rsid w:val="00391B1C"/>
    <w:rsid w:val="00394A22"/>
    <w:rsid w:val="00395AC0"/>
    <w:rsid w:val="003A01A4"/>
    <w:rsid w:val="003A2C8F"/>
    <w:rsid w:val="003A608F"/>
    <w:rsid w:val="003B0092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52B8"/>
    <w:rsid w:val="00466B0C"/>
    <w:rsid w:val="0046779D"/>
    <w:rsid w:val="00471514"/>
    <w:rsid w:val="00482490"/>
    <w:rsid w:val="0049322E"/>
    <w:rsid w:val="004A01C2"/>
    <w:rsid w:val="004A0FB9"/>
    <w:rsid w:val="004A346B"/>
    <w:rsid w:val="004B2975"/>
    <w:rsid w:val="004B3202"/>
    <w:rsid w:val="004B376D"/>
    <w:rsid w:val="004B4D33"/>
    <w:rsid w:val="004C14A7"/>
    <w:rsid w:val="004D263B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2F1E"/>
    <w:rsid w:val="00537F93"/>
    <w:rsid w:val="00540E09"/>
    <w:rsid w:val="00543EE0"/>
    <w:rsid w:val="00546AD5"/>
    <w:rsid w:val="00547EE9"/>
    <w:rsid w:val="00550486"/>
    <w:rsid w:val="005536D4"/>
    <w:rsid w:val="00553B39"/>
    <w:rsid w:val="00561427"/>
    <w:rsid w:val="005745D8"/>
    <w:rsid w:val="005770D5"/>
    <w:rsid w:val="005945AA"/>
    <w:rsid w:val="005A1885"/>
    <w:rsid w:val="005A3615"/>
    <w:rsid w:val="005A64DB"/>
    <w:rsid w:val="005B3AEC"/>
    <w:rsid w:val="005B7B87"/>
    <w:rsid w:val="005D48D3"/>
    <w:rsid w:val="005E1438"/>
    <w:rsid w:val="005E2A46"/>
    <w:rsid w:val="005F50F1"/>
    <w:rsid w:val="005F64E1"/>
    <w:rsid w:val="006014C1"/>
    <w:rsid w:val="00601CBA"/>
    <w:rsid w:val="00603C07"/>
    <w:rsid w:val="00604582"/>
    <w:rsid w:val="00630980"/>
    <w:rsid w:val="00632BA5"/>
    <w:rsid w:val="006333EC"/>
    <w:rsid w:val="00636199"/>
    <w:rsid w:val="00643599"/>
    <w:rsid w:val="0065150C"/>
    <w:rsid w:val="006524AD"/>
    <w:rsid w:val="0065268D"/>
    <w:rsid w:val="00652CF0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A01B6"/>
    <w:rsid w:val="006A61A9"/>
    <w:rsid w:val="006A6943"/>
    <w:rsid w:val="006A6EE0"/>
    <w:rsid w:val="006B0A09"/>
    <w:rsid w:val="006C1AC5"/>
    <w:rsid w:val="006C1E7F"/>
    <w:rsid w:val="006D1280"/>
    <w:rsid w:val="006D6F71"/>
    <w:rsid w:val="006E185D"/>
    <w:rsid w:val="006F1C89"/>
    <w:rsid w:val="0070191D"/>
    <w:rsid w:val="00702030"/>
    <w:rsid w:val="00713049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4400"/>
    <w:rsid w:val="00796898"/>
    <w:rsid w:val="00797F44"/>
    <w:rsid w:val="00797FA3"/>
    <w:rsid w:val="007A19E3"/>
    <w:rsid w:val="007A1FD5"/>
    <w:rsid w:val="007A2194"/>
    <w:rsid w:val="007A4160"/>
    <w:rsid w:val="007A4214"/>
    <w:rsid w:val="007B02EE"/>
    <w:rsid w:val="007B5A8D"/>
    <w:rsid w:val="007B5E78"/>
    <w:rsid w:val="007B7ED5"/>
    <w:rsid w:val="007C104A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6080"/>
    <w:rsid w:val="00800C5F"/>
    <w:rsid w:val="00802185"/>
    <w:rsid w:val="0080531E"/>
    <w:rsid w:val="00812C13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3C58"/>
    <w:rsid w:val="00854855"/>
    <w:rsid w:val="00854FE9"/>
    <w:rsid w:val="00860D1E"/>
    <w:rsid w:val="00860E75"/>
    <w:rsid w:val="008620C3"/>
    <w:rsid w:val="00865BD5"/>
    <w:rsid w:val="00873C19"/>
    <w:rsid w:val="00876391"/>
    <w:rsid w:val="00883A9E"/>
    <w:rsid w:val="0088437B"/>
    <w:rsid w:val="00884CC7"/>
    <w:rsid w:val="00886A66"/>
    <w:rsid w:val="008907E3"/>
    <w:rsid w:val="008929FD"/>
    <w:rsid w:val="008A0C28"/>
    <w:rsid w:val="008A468A"/>
    <w:rsid w:val="008A521D"/>
    <w:rsid w:val="008B03FC"/>
    <w:rsid w:val="008B4DFB"/>
    <w:rsid w:val="008C53B6"/>
    <w:rsid w:val="008D0C4E"/>
    <w:rsid w:val="008D35DC"/>
    <w:rsid w:val="008D4E3C"/>
    <w:rsid w:val="008D6C49"/>
    <w:rsid w:val="008E44FD"/>
    <w:rsid w:val="008E687F"/>
    <w:rsid w:val="008E6AA4"/>
    <w:rsid w:val="008E7807"/>
    <w:rsid w:val="008F51BA"/>
    <w:rsid w:val="00905534"/>
    <w:rsid w:val="00906A16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5E57"/>
    <w:rsid w:val="0094671D"/>
    <w:rsid w:val="00946738"/>
    <w:rsid w:val="0095134E"/>
    <w:rsid w:val="0095497D"/>
    <w:rsid w:val="00954EED"/>
    <w:rsid w:val="009626AC"/>
    <w:rsid w:val="00965328"/>
    <w:rsid w:val="009709F4"/>
    <w:rsid w:val="00974BCB"/>
    <w:rsid w:val="00984B37"/>
    <w:rsid w:val="0098528D"/>
    <w:rsid w:val="009931D7"/>
    <w:rsid w:val="00993751"/>
    <w:rsid w:val="009950A5"/>
    <w:rsid w:val="009A78B5"/>
    <w:rsid w:val="009C0460"/>
    <w:rsid w:val="009C218E"/>
    <w:rsid w:val="009C3A9C"/>
    <w:rsid w:val="009C531D"/>
    <w:rsid w:val="009D0689"/>
    <w:rsid w:val="009D0E94"/>
    <w:rsid w:val="009D3982"/>
    <w:rsid w:val="009E0F01"/>
    <w:rsid w:val="009E73C5"/>
    <w:rsid w:val="009F08FE"/>
    <w:rsid w:val="009F2DA1"/>
    <w:rsid w:val="009F6F56"/>
    <w:rsid w:val="00A162A4"/>
    <w:rsid w:val="00A2484C"/>
    <w:rsid w:val="00A3696B"/>
    <w:rsid w:val="00A40702"/>
    <w:rsid w:val="00A557A5"/>
    <w:rsid w:val="00A56A57"/>
    <w:rsid w:val="00A61CC7"/>
    <w:rsid w:val="00A64557"/>
    <w:rsid w:val="00A66C83"/>
    <w:rsid w:val="00A729A0"/>
    <w:rsid w:val="00A74F88"/>
    <w:rsid w:val="00A8724E"/>
    <w:rsid w:val="00A90DC4"/>
    <w:rsid w:val="00A91874"/>
    <w:rsid w:val="00A91C2C"/>
    <w:rsid w:val="00A9300C"/>
    <w:rsid w:val="00AA2EE8"/>
    <w:rsid w:val="00AB0514"/>
    <w:rsid w:val="00AB0AE3"/>
    <w:rsid w:val="00AB0E16"/>
    <w:rsid w:val="00AB6376"/>
    <w:rsid w:val="00AB77ED"/>
    <w:rsid w:val="00AC0F6B"/>
    <w:rsid w:val="00AC301F"/>
    <w:rsid w:val="00AC58FF"/>
    <w:rsid w:val="00AD6F30"/>
    <w:rsid w:val="00AE0274"/>
    <w:rsid w:val="00AE0856"/>
    <w:rsid w:val="00AE5CA5"/>
    <w:rsid w:val="00AF366E"/>
    <w:rsid w:val="00AF6251"/>
    <w:rsid w:val="00B07A23"/>
    <w:rsid w:val="00B21D6A"/>
    <w:rsid w:val="00B24AA0"/>
    <w:rsid w:val="00B41147"/>
    <w:rsid w:val="00B442E5"/>
    <w:rsid w:val="00B5003E"/>
    <w:rsid w:val="00B545DC"/>
    <w:rsid w:val="00B60C5B"/>
    <w:rsid w:val="00B652C0"/>
    <w:rsid w:val="00B66418"/>
    <w:rsid w:val="00B7446F"/>
    <w:rsid w:val="00B74D81"/>
    <w:rsid w:val="00B76E33"/>
    <w:rsid w:val="00B778B9"/>
    <w:rsid w:val="00B83B9E"/>
    <w:rsid w:val="00BA258E"/>
    <w:rsid w:val="00BA5A2D"/>
    <w:rsid w:val="00BB1280"/>
    <w:rsid w:val="00BB6FF1"/>
    <w:rsid w:val="00BB781E"/>
    <w:rsid w:val="00BC3F0E"/>
    <w:rsid w:val="00BC49A8"/>
    <w:rsid w:val="00BC7674"/>
    <w:rsid w:val="00BD0070"/>
    <w:rsid w:val="00BD258B"/>
    <w:rsid w:val="00BE77DF"/>
    <w:rsid w:val="00BF3D0C"/>
    <w:rsid w:val="00BF4203"/>
    <w:rsid w:val="00C00920"/>
    <w:rsid w:val="00C00B21"/>
    <w:rsid w:val="00C0282A"/>
    <w:rsid w:val="00C04952"/>
    <w:rsid w:val="00C055FD"/>
    <w:rsid w:val="00C074AA"/>
    <w:rsid w:val="00C1145B"/>
    <w:rsid w:val="00C17F75"/>
    <w:rsid w:val="00C25E32"/>
    <w:rsid w:val="00C2605D"/>
    <w:rsid w:val="00C262D5"/>
    <w:rsid w:val="00C36D7B"/>
    <w:rsid w:val="00C40A54"/>
    <w:rsid w:val="00C426E5"/>
    <w:rsid w:val="00C43AEA"/>
    <w:rsid w:val="00C61C5A"/>
    <w:rsid w:val="00C6470B"/>
    <w:rsid w:val="00C651A4"/>
    <w:rsid w:val="00C74A71"/>
    <w:rsid w:val="00C76246"/>
    <w:rsid w:val="00C80B1B"/>
    <w:rsid w:val="00C83B49"/>
    <w:rsid w:val="00C87CC5"/>
    <w:rsid w:val="00C93D5D"/>
    <w:rsid w:val="00C97F60"/>
    <w:rsid w:val="00CA033C"/>
    <w:rsid w:val="00CA283B"/>
    <w:rsid w:val="00CA6C94"/>
    <w:rsid w:val="00CA7CE1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15CD"/>
    <w:rsid w:val="00D11C21"/>
    <w:rsid w:val="00D1355C"/>
    <w:rsid w:val="00D1411C"/>
    <w:rsid w:val="00D1773A"/>
    <w:rsid w:val="00D25305"/>
    <w:rsid w:val="00D27435"/>
    <w:rsid w:val="00D31534"/>
    <w:rsid w:val="00D34FE9"/>
    <w:rsid w:val="00D40F58"/>
    <w:rsid w:val="00D473B1"/>
    <w:rsid w:val="00D52E96"/>
    <w:rsid w:val="00D57A6F"/>
    <w:rsid w:val="00D65D71"/>
    <w:rsid w:val="00D71152"/>
    <w:rsid w:val="00D71B7F"/>
    <w:rsid w:val="00D8023C"/>
    <w:rsid w:val="00D81AC9"/>
    <w:rsid w:val="00D82B9D"/>
    <w:rsid w:val="00D82EE8"/>
    <w:rsid w:val="00D8305E"/>
    <w:rsid w:val="00D87B22"/>
    <w:rsid w:val="00D9057E"/>
    <w:rsid w:val="00D92A24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12E9D"/>
    <w:rsid w:val="00E21F96"/>
    <w:rsid w:val="00E24EF1"/>
    <w:rsid w:val="00E27AB0"/>
    <w:rsid w:val="00E32017"/>
    <w:rsid w:val="00E32553"/>
    <w:rsid w:val="00E36099"/>
    <w:rsid w:val="00E40EAF"/>
    <w:rsid w:val="00E420C7"/>
    <w:rsid w:val="00E433AD"/>
    <w:rsid w:val="00E455A5"/>
    <w:rsid w:val="00E56B42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462C"/>
    <w:rsid w:val="00ED4972"/>
    <w:rsid w:val="00ED54A3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521A"/>
    <w:rsid w:val="00F1795C"/>
    <w:rsid w:val="00F17DE7"/>
    <w:rsid w:val="00F279E1"/>
    <w:rsid w:val="00F27B27"/>
    <w:rsid w:val="00F3093D"/>
    <w:rsid w:val="00F37A6C"/>
    <w:rsid w:val="00F405DD"/>
    <w:rsid w:val="00F451FF"/>
    <w:rsid w:val="00F4529D"/>
    <w:rsid w:val="00F46E6F"/>
    <w:rsid w:val="00F4789D"/>
    <w:rsid w:val="00F53561"/>
    <w:rsid w:val="00F5425F"/>
    <w:rsid w:val="00F56773"/>
    <w:rsid w:val="00F57755"/>
    <w:rsid w:val="00F74217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1E50"/>
    <w:rsid w:val="00FC32CC"/>
    <w:rsid w:val="00FC6B15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573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  <w:style w:type="table" w:styleId="ListTable2-Accent1">
    <w:name w:val="List Table 2 Accent 1"/>
    <w:basedOn w:val="TableNormal"/>
    <w:uiPriority w:val="47"/>
    <w:rsid w:val="00F1521A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1521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PAPILA Serkan</cp:lastModifiedBy>
  <cp:revision>2</cp:revision>
  <cp:lastPrinted>2018-05-30T11:45:00Z</cp:lastPrinted>
  <dcterms:created xsi:type="dcterms:W3CDTF">2021-12-21T13:59:00Z</dcterms:created>
  <dcterms:modified xsi:type="dcterms:W3CDTF">2021-12-21T13:59:00Z</dcterms:modified>
</cp:coreProperties>
</file>